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0467C" w14:textId="36A981C3" w:rsidR="00A62BB5" w:rsidRPr="00D473CF" w:rsidRDefault="00A62BB5" w:rsidP="00D473C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u w:val="single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Annexure ‘CD – 01’</w:t>
      </w:r>
    </w:p>
    <w:p w14:paraId="430BE4A4" w14:textId="760DD9BD" w:rsidR="00A62BB5" w:rsidRDefault="008A7AB3" w:rsidP="00D473CF">
      <w:pPr>
        <w:spacing w:after="0" w:line="240" w:lineRule="auto"/>
        <w:jc w:val="center"/>
        <w:rPr>
          <w:rFonts w:ascii="Times New Roman" w:hAnsi="Times New Roman"/>
          <w:b/>
          <w:sz w:val="28"/>
          <w:szCs w:val="20"/>
          <w:u w:val="single"/>
        </w:rPr>
      </w:pPr>
      <w:r w:rsidRPr="009270E5">
        <w:rPr>
          <w:b/>
          <w:noProof/>
          <w:sz w:val="28"/>
          <w:lang w:val="en-IN" w:eastAsia="en-IN"/>
        </w:rPr>
        <w:drawing>
          <wp:inline distT="0" distB="0" distL="0" distR="0" wp14:anchorId="0C67197B" wp14:editId="6A4933DC">
            <wp:extent cx="889844" cy="914400"/>
            <wp:effectExtent l="19050" t="0" r="5506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086" cy="9177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b/>
          <w:sz w:val="28"/>
          <w:szCs w:val="20"/>
          <w:u w:val="single"/>
        </w:rPr>
        <w:t>FORMAT FOR COURSE CURRICULUM</w:t>
      </w:r>
    </w:p>
    <w:p w14:paraId="23239D46" w14:textId="14D7B4C1" w:rsidR="008A7AB3" w:rsidRDefault="008A7AB3" w:rsidP="00D473CF">
      <w:pPr>
        <w:spacing w:after="0" w:line="240" w:lineRule="auto"/>
        <w:jc w:val="center"/>
        <w:rPr>
          <w:rFonts w:ascii="Times New Roman" w:hAnsi="Times New Roman"/>
          <w:b/>
          <w:sz w:val="28"/>
          <w:szCs w:val="20"/>
          <w:u w:val="single"/>
        </w:rPr>
      </w:pPr>
    </w:p>
    <w:p w14:paraId="323E0337" w14:textId="100E2A2D" w:rsidR="008A7AB3" w:rsidRDefault="008A7AB3" w:rsidP="00D473CF">
      <w:pPr>
        <w:spacing w:after="0" w:line="240" w:lineRule="auto"/>
        <w:jc w:val="center"/>
        <w:rPr>
          <w:rFonts w:ascii="Times New Roman" w:hAnsi="Times New Roman"/>
          <w:b/>
          <w:sz w:val="28"/>
          <w:szCs w:val="20"/>
          <w:u w:val="single"/>
        </w:rPr>
      </w:pPr>
    </w:p>
    <w:p w14:paraId="0A74C7FC" w14:textId="3D28B489" w:rsidR="008A7AB3" w:rsidRDefault="008A7AB3" w:rsidP="00D473CF">
      <w:pPr>
        <w:spacing w:after="0" w:line="240" w:lineRule="auto"/>
        <w:jc w:val="center"/>
        <w:rPr>
          <w:rFonts w:ascii="Times New Roman" w:hAnsi="Times New Roman"/>
          <w:b/>
          <w:sz w:val="28"/>
          <w:szCs w:val="20"/>
          <w:u w:val="single"/>
        </w:rPr>
      </w:pPr>
    </w:p>
    <w:p w14:paraId="5DA2C921" w14:textId="77777777" w:rsidR="008A7AB3" w:rsidRPr="00D473CF" w:rsidRDefault="008A7AB3" w:rsidP="00D473CF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pPr w:leftFromText="180" w:rightFromText="180" w:vertAnchor="text" w:horzAnchor="page" w:tblpX="9658" w:tblpY="11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5"/>
        <w:gridCol w:w="680"/>
        <w:gridCol w:w="756"/>
        <w:gridCol w:w="756"/>
        <w:gridCol w:w="756"/>
        <w:gridCol w:w="1638"/>
      </w:tblGrid>
      <w:tr w:rsidR="00D473CF" w:rsidRPr="00D473CF" w14:paraId="0FF6ECEB" w14:textId="77777777" w:rsidTr="00D473CF">
        <w:trPr>
          <w:trHeight w:val="169"/>
        </w:trPr>
        <w:tc>
          <w:tcPr>
            <w:tcW w:w="605" w:type="dxa"/>
            <w:shd w:val="clear" w:color="auto" w:fill="auto"/>
          </w:tcPr>
          <w:p w14:paraId="6B84B5EA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hAnsi="Times New Roman"/>
                <w:b/>
                <w:sz w:val="24"/>
                <w:szCs w:val="24"/>
              </w:rPr>
              <w:t>L</w:t>
            </w:r>
          </w:p>
        </w:tc>
        <w:tc>
          <w:tcPr>
            <w:tcW w:w="680" w:type="dxa"/>
            <w:shd w:val="clear" w:color="auto" w:fill="auto"/>
          </w:tcPr>
          <w:p w14:paraId="5D43CFA9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756" w:type="dxa"/>
            <w:shd w:val="clear" w:color="auto" w:fill="auto"/>
          </w:tcPr>
          <w:p w14:paraId="0D8277C4" w14:textId="307F5934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hAnsi="Times New Roman"/>
                <w:b/>
                <w:sz w:val="24"/>
                <w:szCs w:val="24"/>
              </w:rPr>
              <w:t>P</w:t>
            </w:r>
          </w:p>
        </w:tc>
        <w:tc>
          <w:tcPr>
            <w:tcW w:w="756" w:type="dxa"/>
            <w:shd w:val="clear" w:color="auto" w:fill="auto"/>
          </w:tcPr>
          <w:p w14:paraId="613946DC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hAnsi="Times New Roman"/>
                <w:b/>
                <w:sz w:val="24"/>
                <w:szCs w:val="24"/>
              </w:rPr>
              <w:t>S</w:t>
            </w:r>
          </w:p>
        </w:tc>
        <w:tc>
          <w:tcPr>
            <w:tcW w:w="756" w:type="dxa"/>
            <w:shd w:val="clear" w:color="auto" w:fill="auto"/>
          </w:tcPr>
          <w:p w14:paraId="6D6049A6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hAnsi="Times New Roman"/>
                <w:b/>
                <w:sz w:val="24"/>
                <w:szCs w:val="24"/>
              </w:rPr>
              <w:t>SW/ FW</w:t>
            </w:r>
          </w:p>
        </w:tc>
        <w:tc>
          <w:tcPr>
            <w:tcW w:w="1638" w:type="dxa"/>
            <w:shd w:val="clear" w:color="auto" w:fill="auto"/>
          </w:tcPr>
          <w:p w14:paraId="03452DB3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hAnsi="Times New Roman"/>
                <w:b/>
                <w:sz w:val="24"/>
                <w:szCs w:val="24"/>
              </w:rPr>
              <w:t>TOTAL CREDIT UNITS</w:t>
            </w:r>
          </w:p>
        </w:tc>
      </w:tr>
      <w:tr w:rsidR="00D473CF" w:rsidRPr="00D473CF" w14:paraId="2F167809" w14:textId="77777777" w:rsidTr="00D473CF">
        <w:trPr>
          <w:trHeight w:val="169"/>
        </w:trPr>
        <w:tc>
          <w:tcPr>
            <w:tcW w:w="605" w:type="dxa"/>
            <w:shd w:val="clear" w:color="auto" w:fill="auto"/>
          </w:tcPr>
          <w:p w14:paraId="0EEBB264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73CF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680" w:type="dxa"/>
            <w:shd w:val="clear" w:color="auto" w:fill="auto"/>
          </w:tcPr>
          <w:p w14:paraId="03276798" w14:textId="436462D5" w:rsidR="00D473CF" w:rsidRPr="00D473CF" w:rsidRDefault="00E51D28" w:rsidP="00D473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</w:tcPr>
          <w:p w14:paraId="19BDEDB7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73C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56" w:type="dxa"/>
            <w:shd w:val="clear" w:color="auto" w:fill="auto"/>
          </w:tcPr>
          <w:p w14:paraId="26554181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73CF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756" w:type="dxa"/>
            <w:shd w:val="clear" w:color="auto" w:fill="auto"/>
          </w:tcPr>
          <w:p w14:paraId="2FBEA8F0" w14:textId="77777777" w:rsidR="00D473CF" w:rsidRPr="00D473CF" w:rsidRDefault="00D473CF" w:rsidP="00D473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473CF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638" w:type="dxa"/>
            <w:shd w:val="clear" w:color="auto" w:fill="auto"/>
          </w:tcPr>
          <w:p w14:paraId="4EB273EF" w14:textId="1B1EC742" w:rsidR="00D473CF" w:rsidRPr="00D473CF" w:rsidRDefault="00523A14" w:rsidP="00D473C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14:paraId="0532861D" w14:textId="34B03F63" w:rsidR="00B11FF8" w:rsidRPr="00D473CF" w:rsidRDefault="00A62BB5" w:rsidP="00A62BB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473CF">
        <w:rPr>
          <w:rFonts w:ascii="Times New Roman" w:hAnsi="Times New Roman"/>
          <w:b/>
          <w:sz w:val="24"/>
          <w:szCs w:val="24"/>
        </w:rPr>
        <w:t>Course Title</w:t>
      </w:r>
      <w:r w:rsidR="00523A14">
        <w:rPr>
          <w:rFonts w:ascii="Times New Roman" w:hAnsi="Times New Roman"/>
          <w:b/>
          <w:sz w:val="24"/>
          <w:szCs w:val="24"/>
        </w:rPr>
        <w:t>: Engineering Mechanics</w:t>
      </w:r>
      <w:r w:rsidRPr="00D473CF">
        <w:rPr>
          <w:rFonts w:ascii="Times New Roman" w:hAnsi="Times New Roman"/>
          <w:b/>
          <w:sz w:val="24"/>
          <w:szCs w:val="24"/>
        </w:rPr>
        <w:tab/>
      </w:r>
      <w:r w:rsidRPr="00D473CF">
        <w:rPr>
          <w:rFonts w:ascii="Times New Roman" w:hAnsi="Times New Roman"/>
          <w:b/>
          <w:sz w:val="24"/>
          <w:szCs w:val="24"/>
        </w:rPr>
        <w:tab/>
      </w:r>
    </w:p>
    <w:p w14:paraId="522AE0E5" w14:textId="0EFEB02A" w:rsidR="00A62BB5" w:rsidRPr="00D473CF" w:rsidRDefault="00A12197" w:rsidP="00A62BB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473CF">
        <w:rPr>
          <w:rFonts w:ascii="Times New Roman" w:hAnsi="Times New Roman"/>
          <w:b/>
          <w:sz w:val="24"/>
          <w:szCs w:val="24"/>
        </w:rPr>
        <w:t xml:space="preserve">Credit Units: </w:t>
      </w:r>
      <w:r w:rsidR="00523A14">
        <w:rPr>
          <w:rFonts w:ascii="Times New Roman" w:hAnsi="Times New Roman"/>
          <w:b/>
          <w:sz w:val="24"/>
          <w:szCs w:val="24"/>
        </w:rPr>
        <w:t>4</w:t>
      </w:r>
    </w:p>
    <w:p w14:paraId="52029179" w14:textId="77777777" w:rsidR="00A62BB5" w:rsidRPr="00D473CF" w:rsidRDefault="00A62BB5" w:rsidP="00A62BB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473CF">
        <w:rPr>
          <w:rFonts w:ascii="Times New Roman" w:hAnsi="Times New Roman"/>
          <w:b/>
          <w:sz w:val="24"/>
          <w:szCs w:val="24"/>
        </w:rPr>
        <w:t>Course Level:</w:t>
      </w:r>
      <w:r w:rsidRPr="00D473CF">
        <w:rPr>
          <w:rFonts w:ascii="Times New Roman" w:hAnsi="Times New Roman"/>
          <w:b/>
          <w:sz w:val="24"/>
          <w:szCs w:val="24"/>
        </w:rPr>
        <w:tab/>
        <w:t xml:space="preserve"> UG</w:t>
      </w:r>
      <w:r w:rsidRPr="00D473CF">
        <w:rPr>
          <w:rFonts w:ascii="Times New Roman" w:hAnsi="Times New Roman"/>
          <w:b/>
          <w:sz w:val="24"/>
          <w:szCs w:val="24"/>
        </w:rPr>
        <w:tab/>
      </w:r>
      <w:r w:rsidRPr="00D473CF">
        <w:rPr>
          <w:rFonts w:ascii="Times New Roman" w:hAnsi="Times New Roman"/>
          <w:b/>
          <w:sz w:val="24"/>
          <w:szCs w:val="24"/>
        </w:rPr>
        <w:tab/>
      </w:r>
      <w:r w:rsidRPr="00D473CF">
        <w:rPr>
          <w:rFonts w:ascii="Times New Roman" w:hAnsi="Times New Roman"/>
          <w:b/>
          <w:sz w:val="24"/>
          <w:szCs w:val="24"/>
        </w:rPr>
        <w:tab/>
      </w:r>
      <w:r w:rsidRPr="00D473CF">
        <w:rPr>
          <w:rFonts w:ascii="Times New Roman" w:hAnsi="Times New Roman"/>
          <w:b/>
          <w:sz w:val="24"/>
          <w:szCs w:val="24"/>
        </w:rPr>
        <w:tab/>
      </w:r>
      <w:r w:rsidRPr="00D473CF">
        <w:rPr>
          <w:rFonts w:ascii="Times New Roman" w:hAnsi="Times New Roman"/>
          <w:b/>
          <w:sz w:val="24"/>
          <w:szCs w:val="24"/>
        </w:rPr>
        <w:tab/>
      </w:r>
      <w:r w:rsidRPr="00D473CF">
        <w:rPr>
          <w:rFonts w:ascii="Times New Roman" w:hAnsi="Times New Roman"/>
          <w:b/>
          <w:sz w:val="24"/>
          <w:szCs w:val="24"/>
        </w:rPr>
        <w:tab/>
      </w:r>
    </w:p>
    <w:p w14:paraId="4793B875" w14:textId="4E1C76D4" w:rsidR="00A62BB5" w:rsidRPr="00D473CF" w:rsidRDefault="00A62BB5" w:rsidP="00A62BB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D473CF">
        <w:rPr>
          <w:rFonts w:ascii="Times New Roman" w:hAnsi="Times New Roman"/>
          <w:b/>
          <w:sz w:val="24"/>
          <w:szCs w:val="24"/>
        </w:rPr>
        <w:t xml:space="preserve">Course Code: </w:t>
      </w:r>
      <w:r w:rsidR="00523A14" w:rsidRPr="00E51D28">
        <w:rPr>
          <w:rFonts w:ascii="Times New Roman" w:hAnsi="Times New Roman"/>
          <w:b/>
          <w:iCs/>
          <w:sz w:val="24"/>
          <w:szCs w:val="24"/>
        </w:rPr>
        <w:t>ES101</w:t>
      </w:r>
    </w:p>
    <w:p w14:paraId="091830C1" w14:textId="77777777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00132433" w14:textId="5921A741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 xml:space="preserve">Course Objectives: </w:t>
      </w:r>
      <w:r w:rsidR="00523A14" w:rsidRPr="000A5A15">
        <w:rPr>
          <w:rFonts w:ascii="Times New Roman" w:hAnsi="Times New Roman"/>
          <w:sz w:val="24"/>
          <w:szCs w:val="24"/>
        </w:rPr>
        <w:t>Objective of this course is to provide the fundamental knowledge of static and dynamic behavior of rigid bodies under the influence of artificial or natural forces.</w:t>
      </w:r>
    </w:p>
    <w:p w14:paraId="019B055F" w14:textId="77777777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668C4E73" w14:textId="48471207" w:rsidR="00A62BB5" w:rsidRDefault="00A62BB5" w:rsidP="00A62BB5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Pre-requisites:</w:t>
      </w:r>
      <w:r w:rsidR="00D473CF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523A14" w:rsidRPr="000A5A15">
        <w:rPr>
          <w:rFonts w:ascii="Times New Roman" w:hAnsi="Times New Roman"/>
          <w:sz w:val="24"/>
          <w:szCs w:val="24"/>
        </w:rPr>
        <w:t>The Basic Concepts of Physics and Mathematics.</w:t>
      </w:r>
    </w:p>
    <w:p w14:paraId="698B69F9" w14:textId="77777777" w:rsidR="00523A14" w:rsidRPr="00D473CF" w:rsidRDefault="00523A14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2FAA89F7" w14:textId="77777777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Course Contents/Syllabus:</w:t>
      </w:r>
    </w:p>
    <w:tbl>
      <w:tblPr>
        <w:tblW w:w="13802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70"/>
        <w:gridCol w:w="1832"/>
      </w:tblGrid>
      <w:tr w:rsidR="00A62BB5" w:rsidRPr="00D473CF" w14:paraId="3B89A7CF" w14:textId="77777777" w:rsidTr="00D473CF">
        <w:trPr>
          <w:trHeight w:val="287"/>
        </w:trPr>
        <w:tc>
          <w:tcPr>
            <w:tcW w:w="11970" w:type="dxa"/>
          </w:tcPr>
          <w:p w14:paraId="3C7B89B2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832" w:type="dxa"/>
          </w:tcPr>
          <w:p w14:paraId="6A5E37A5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Weightage (%) </w:t>
            </w:r>
          </w:p>
        </w:tc>
      </w:tr>
      <w:tr w:rsidR="00A62BB5" w:rsidRPr="00D473CF" w14:paraId="53D1E93B" w14:textId="77777777" w:rsidTr="00D473CF">
        <w:trPr>
          <w:trHeight w:val="350"/>
        </w:trPr>
        <w:tc>
          <w:tcPr>
            <w:tcW w:w="11970" w:type="dxa"/>
          </w:tcPr>
          <w:p w14:paraId="2AF77523" w14:textId="322E09D1" w:rsidR="00A62BB5" w:rsidRPr="00D473CF" w:rsidRDefault="00A62BB5" w:rsidP="00B925CA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odule I: </w:t>
            </w:r>
            <w:r w:rsidR="00523A14" w:rsidRPr="008F2D59">
              <w:rPr>
                <w:rFonts w:ascii="Times New Roman" w:hAnsi="Times New Roman"/>
                <w:b/>
                <w:bCs/>
                <w:color w:val="000000"/>
              </w:rPr>
              <w:t>Force system &amp; Basics of Friction</w:t>
            </w:r>
          </w:p>
        </w:tc>
        <w:tc>
          <w:tcPr>
            <w:tcW w:w="1832" w:type="dxa"/>
            <w:vMerge w:val="restart"/>
          </w:tcPr>
          <w:p w14:paraId="72557762" w14:textId="04605F8A" w:rsidR="00A62BB5" w:rsidRPr="00D473CF" w:rsidRDefault="00DB527F" w:rsidP="00557C94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30</w:t>
            </w:r>
          </w:p>
        </w:tc>
      </w:tr>
      <w:tr w:rsidR="00A62BB5" w:rsidRPr="00D473CF" w14:paraId="1054D88A" w14:textId="77777777" w:rsidTr="00D473CF">
        <w:trPr>
          <w:trHeight w:val="638"/>
        </w:trPr>
        <w:tc>
          <w:tcPr>
            <w:tcW w:w="11970" w:type="dxa"/>
          </w:tcPr>
          <w:p w14:paraId="606A3C3D" w14:textId="77777777" w:rsidR="00A62BB5" w:rsidRDefault="00A62BB5" w:rsidP="00523A14">
            <w:pPr>
              <w:spacing w:after="0"/>
              <w:contextualSpacing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Descriptors/Topics </w:t>
            </w:r>
          </w:p>
          <w:p w14:paraId="14F49885" w14:textId="77777777" w:rsidR="008B6E9C" w:rsidRDefault="00523A14" w:rsidP="008B6E9C">
            <w:pPr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45F59">
              <w:rPr>
                <w:rFonts w:ascii="Times New Roman" w:hAnsi="Times New Roman"/>
                <w:sz w:val="24"/>
                <w:szCs w:val="24"/>
              </w:rPr>
              <w:t>Fundamental of mechanics, Force &amp; Force systems, Newton’s laws of motion. Principle of transmissibility of forces. Free body diagram &amp; its application.</w:t>
            </w:r>
          </w:p>
          <w:p w14:paraId="1EA66ED1" w14:textId="567300DA" w:rsidR="00523A14" w:rsidRPr="008B6E9C" w:rsidRDefault="00523A14" w:rsidP="008B6E9C">
            <w:pPr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8B6E9C">
              <w:rPr>
                <w:rFonts w:ascii="Times New Roman" w:hAnsi="Times New Roman"/>
                <w:sz w:val="24"/>
                <w:szCs w:val="24"/>
              </w:rPr>
              <w:t xml:space="preserve">Concurrent-coplanar force systems, Laws of parallelogram, triangle and polygon, Resultant and Equilibrant of force, Equilibrium equations, Lami’s theorem and its application. </w:t>
            </w:r>
          </w:p>
          <w:p w14:paraId="71F609B6" w14:textId="77777777" w:rsidR="00523A14" w:rsidRPr="00145F59" w:rsidRDefault="00523A14" w:rsidP="00CA1ED5">
            <w:pPr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145F59">
              <w:rPr>
                <w:rFonts w:ascii="Times New Roman" w:hAnsi="Times New Roman"/>
                <w:sz w:val="24"/>
                <w:szCs w:val="24"/>
              </w:rPr>
              <w:t>Non concurrent</w:t>
            </w:r>
            <w:proofErr w:type="gramEnd"/>
            <w:r w:rsidRPr="00145F59">
              <w:rPr>
                <w:rFonts w:ascii="Times New Roman" w:hAnsi="Times New Roman"/>
                <w:sz w:val="24"/>
                <w:szCs w:val="24"/>
              </w:rPr>
              <w:t xml:space="preserve">-coplanar force system, moment &amp; couple, </w:t>
            </w:r>
            <w:proofErr w:type="spellStart"/>
            <w:r w:rsidRPr="00145F59">
              <w:rPr>
                <w:rFonts w:ascii="Times New Roman" w:hAnsi="Times New Roman"/>
                <w:sz w:val="24"/>
                <w:szCs w:val="24"/>
              </w:rPr>
              <w:t>Varignon’s</w:t>
            </w:r>
            <w:proofErr w:type="spellEnd"/>
            <w:r w:rsidRPr="00145F59">
              <w:rPr>
                <w:rFonts w:ascii="Times New Roman" w:hAnsi="Times New Roman"/>
                <w:sz w:val="24"/>
                <w:szCs w:val="24"/>
              </w:rPr>
              <w:t xml:space="preserve"> theorem and its applications.</w:t>
            </w:r>
          </w:p>
          <w:p w14:paraId="06DF7764" w14:textId="77777777" w:rsidR="00523A14" w:rsidRDefault="00523A14" w:rsidP="00CA1ED5">
            <w:pPr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45F59">
              <w:rPr>
                <w:rFonts w:ascii="Times New Roman" w:hAnsi="Times New Roman"/>
                <w:sz w:val="24"/>
                <w:szCs w:val="24"/>
              </w:rPr>
              <w:t xml:space="preserve">Concept of limiting friction, </w:t>
            </w:r>
            <w:proofErr w:type="spellStart"/>
            <w:r w:rsidRPr="00145F59">
              <w:rPr>
                <w:rFonts w:ascii="Times New Roman" w:hAnsi="Times New Roman"/>
                <w:sz w:val="24"/>
                <w:szCs w:val="24"/>
              </w:rPr>
              <w:t>Coulumb’s</w:t>
            </w:r>
            <w:proofErr w:type="spellEnd"/>
            <w:r w:rsidRPr="00145F59">
              <w:rPr>
                <w:rFonts w:ascii="Times New Roman" w:hAnsi="Times New Roman"/>
                <w:sz w:val="24"/>
                <w:szCs w:val="24"/>
              </w:rPr>
              <w:t xml:space="preserve"> laws of dry friction. Simple block friction on any inclination, Simple ladder friction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49F10EA7" w14:textId="2C84096C" w:rsidR="00523A14" w:rsidRPr="00D473CF" w:rsidRDefault="00523A14" w:rsidP="00523A14">
            <w:pPr>
              <w:spacing w:line="240" w:lineRule="auto"/>
              <w:ind w:left="72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32" w:type="dxa"/>
            <w:vMerge/>
          </w:tcPr>
          <w:p w14:paraId="3FCC0126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A62BB5" w:rsidRPr="00D473CF" w14:paraId="347E533B" w14:textId="77777777" w:rsidTr="00D473CF">
        <w:tc>
          <w:tcPr>
            <w:tcW w:w="11970" w:type="dxa"/>
          </w:tcPr>
          <w:p w14:paraId="2203CF6C" w14:textId="063D6C19" w:rsidR="00A62BB5" w:rsidRPr="00D473CF" w:rsidRDefault="00A62BB5" w:rsidP="00224874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Module II:</w:t>
            </w:r>
            <w:r w:rsidR="00CB450C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523A14" w:rsidRPr="00EA0935">
              <w:rPr>
                <w:rFonts w:ascii="Times New Roman" w:hAnsi="Times New Roman"/>
                <w:b/>
                <w:bCs/>
                <w:sz w:val="24"/>
                <w:szCs w:val="24"/>
              </w:rPr>
              <w:t>Determinate Structure</w:t>
            </w:r>
          </w:p>
        </w:tc>
        <w:tc>
          <w:tcPr>
            <w:tcW w:w="1832" w:type="dxa"/>
            <w:vMerge w:val="restart"/>
          </w:tcPr>
          <w:p w14:paraId="073918F0" w14:textId="62BFB799" w:rsidR="00A62BB5" w:rsidRPr="00D473CF" w:rsidRDefault="00DB527F" w:rsidP="008E1403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3</w:t>
            </w:r>
            <w:r w:rsidR="00557C94"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</w:p>
        </w:tc>
      </w:tr>
      <w:tr w:rsidR="00A62BB5" w:rsidRPr="00D473CF" w14:paraId="2C5AB78E" w14:textId="77777777" w:rsidTr="00D473CF">
        <w:trPr>
          <w:trHeight w:val="566"/>
        </w:trPr>
        <w:tc>
          <w:tcPr>
            <w:tcW w:w="11970" w:type="dxa"/>
          </w:tcPr>
          <w:p w14:paraId="0E1450E1" w14:textId="114F92B2" w:rsidR="00523A14" w:rsidRDefault="00B925CA" w:rsidP="00523A14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lastRenderedPageBreak/>
              <w:t xml:space="preserve">Descriptors/Topics </w:t>
            </w:r>
          </w:p>
          <w:p w14:paraId="6CF489A9" w14:textId="38B793FD" w:rsidR="00DB527F" w:rsidRPr="00152641" w:rsidRDefault="00523A14" w:rsidP="00152641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B527F">
              <w:rPr>
                <w:rFonts w:ascii="Times New Roman" w:eastAsia="Times New Roman" w:hAnsi="Times New Roman"/>
                <w:sz w:val="24"/>
                <w:szCs w:val="24"/>
              </w:rPr>
              <w:t xml:space="preserve">Beam &amp; its type, different type of loading and support reactions. </w:t>
            </w:r>
          </w:p>
          <w:p w14:paraId="182B8BE8" w14:textId="77777777" w:rsidR="00523A14" w:rsidRPr="00DB527F" w:rsidRDefault="00523A14" w:rsidP="00CA1ED5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B527F">
              <w:rPr>
                <w:rFonts w:ascii="Times New Roman" w:eastAsia="Times New Roman" w:hAnsi="Times New Roman"/>
                <w:bCs/>
                <w:sz w:val="24"/>
                <w:szCs w:val="24"/>
                <w:lang w:val="en-GB"/>
              </w:rPr>
              <w:t xml:space="preserve">Introduction to Shear Force &amp; Bending Moment Diagrams (SFD &amp; BMD) on point loaded simply supported beams. </w:t>
            </w:r>
          </w:p>
          <w:p w14:paraId="391D1076" w14:textId="2907E400" w:rsidR="00DB527F" w:rsidRPr="00152641" w:rsidRDefault="00523A14" w:rsidP="00152641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B527F">
              <w:rPr>
                <w:rFonts w:ascii="Times New Roman" w:eastAsia="Times New Roman" w:hAnsi="Times New Roman"/>
                <w:sz w:val="24"/>
                <w:szCs w:val="24"/>
              </w:rPr>
              <w:t>Definition &amp; Classification of plane truss, assumption in the truss analysis</w:t>
            </w:r>
            <w:r w:rsidR="00DB527F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  <w:p w14:paraId="34BB7A2D" w14:textId="789B5A55" w:rsidR="00523A14" w:rsidRPr="00DB527F" w:rsidRDefault="00523A14" w:rsidP="00CA1ED5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contextualSpacing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B527F">
              <w:rPr>
                <w:rFonts w:ascii="Times New Roman" w:eastAsia="Times New Roman" w:hAnsi="Times New Roman"/>
                <w:sz w:val="24"/>
                <w:szCs w:val="24"/>
              </w:rPr>
              <w:t>Analysis of plane trusses by the method of joints &amp; method of s</w:t>
            </w:r>
            <w:r w:rsidR="00DB527F" w:rsidRPr="00DB527F">
              <w:rPr>
                <w:rFonts w:ascii="Times New Roman" w:eastAsia="Times New Roman" w:hAnsi="Times New Roman"/>
                <w:sz w:val="24"/>
                <w:szCs w:val="24"/>
              </w:rPr>
              <w:t>ection.</w:t>
            </w:r>
          </w:p>
          <w:p w14:paraId="3C6F6F3A" w14:textId="46BE0690" w:rsidR="00A62BB5" w:rsidRPr="00D473CF" w:rsidRDefault="00A62BB5" w:rsidP="00B925C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32" w:type="dxa"/>
            <w:vMerge/>
          </w:tcPr>
          <w:p w14:paraId="1A0AD359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  <w:tr w:rsidR="008E1403" w:rsidRPr="00D473CF" w14:paraId="258599E5" w14:textId="77777777" w:rsidTr="00D473CF">
        <w:trPr>
          <w:trHeight w:val="300"/>
        </w:trPr>
        <w:tc>
          <w:tcPr>
            <w:tcW w:w="11970" w:type="dxa"/>
          </w:tcPr>
          <w:p w14:paraId="2F407B3C" w14:textId="0BB992F0" w:rsidR="008E1403" w:rsidRPr="00D473CF" w:rsidRDefault="008E1403" w:rsidP="00224874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Module I</w:t>
            </w:r>
            <w:r w:rsidR="00224874"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II</w:t>
            </w: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:</w:t>
            </w:r>
            <w:r w:rsidR="00CB450C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DB527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DB527F" w:rsidRPr="004F4B84">
              <w:rPr>
                <w:rFonts w:ascii="Times New Roman" w:hAnsi="Times New Roman"/>
                <w:b/>
                <w:bCs/>
                <w:sz w:val="24"/>
                <w:szCs w:val="24"/>
              </w:rPr>
              <w:t>Centroid &amp; Moment of Inertia</w:t>
            </w:r>
          </w:p>
        </w:tc>
        <w:tc>
          <w:tcPr>
            <w:tcW w:w="1832" w:type="dxa"/>
            <w:vMerge w:val="restart"/>
          </w:tcPr>
          <w:p w14:paraId="57C46C8F" w14:textId="668C5826" w:rsidR="008E1403" w:rsidRPr="00D473CF" w:rsidRDefault="00DB527F" w:rsidP="008E1403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3</w:t>
            </w:r>
            <w:r w:rsidR="008E1403"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</w:p>
        </w:tc>
      </w:tr>
      <w:tr w:rsidR="008E1403" w:rsidRPr="00D473CF" w14:paraId="71E26869" w14:textId="77777777" w:rsidTr="00D473CF">
        <w:trPr>
          <w:trHeight w:val="566"/>
        </w:trPr>
        <w:tc>
          <w:tcPr>
            <w:tcW w:w="11970" w:type="dxa"/>
          </w:tcPr>
          <w:p w14:paraId="116DA7E8" w14:textId="3D1389A5" w:rsidR="008E1403" w:rsidRDefault="008E1403" w:rsidP="008E1403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Descriptors/Topics </w:t>
            </w:r>
          </w:p>
          <w:p w14:paraId="769EC0EA" w14:textId="212EA262" w:rsidR="00DB527F" w:rsidRPr="008B6E9C" w:rsidRDefault="00523A14" w:rsidP="008B6E9C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DB527F">
              <w:rPr>
                <w:rFonts w:ascii="Times New Roman" w:hAnsi="Times New Roman"/>
                <w:bCs/>
                <w:sz w:val="24"/>
                <w:szCs w:val="24"/>
              </w:rPr>
              <w:t>Determination of centroid by direct integration and by the method of composite bodies for wire/line &amp; area.</w:t>
            </w:r>
          </w:p>
          <w:p w14:paraId="698DD653" w14:textId="30E90272" w:rsidR="00DB527F" w:rsidRPr="008B6E9C" w:rsidRDefault="00523A14" w:rsidP="008B6E9C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DB527F">
              <w:rPr>
                <w:rFonts w:ascii="Times New Roman" w:hAnsi="Times New Roman"/>
                <w:bCs/>
                <w:sz w:val="24"/>
                <w:szCs w:val="24"/>
              </w:rPr>
              <w:t>Pappus-</w:t>
            </w:r>
            <w:proofErr w:type="spellStart"/>
            <w:r w:rsidRPr="00DB527F">
              <w:rPr>
                <w:rFonts w:ascii="Times New Roman" w:hAnsi="Times New Roman"/>
                <w:bCs/>
                <w:sz w:val="24"/>
                <w:szCs w:val="24"/>
              </w:rPr>
              <w:t>Guldinus</w:t>
            </w:r>
            <w:proofErr w:type="spellEnd"/>
            <w:r w:rsidRPr="00DB527F">
              <w:rPr>
                <w:rFonts w:ascii="Times New Roman" w:hAnsi="Times New Roman"/>
                <w:bCs/>
                <w:sz w:val="24"/>
                <w:szCs w:val="24"/>
              </w:rPr>
              <w:t xml:space="preserve"> theorems and its application.</w:t>
            </w:r>
          </w:p>
          <w:p w14:paraId="63EE71D4" w14:textId="35954758" w:rsidR="00523A14" w:rsidRPr="008B6E9C" w:rsidRDefault="00523A14" w:rsidP="00DB527F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DB527F">
              <w:rPr>
                <w:rFonts w:ascii="Times New Roman" w:hAnsi="Times New Roman"/>
                <w:bCs/>
                <w:sz w:val="24"/>
                <w:szCs w:val="24"/>
              </w:rPr>
              <w:t>Introduction to area moment of inertia, Parallel axis theorem, Perpendicular axis theorem, radius of gyration.</w:t>
            </w:r>
          </w:p>
          <w:p w14:paraId="182607C0" w14:textId="0F2F4BA3" w:rsidR="00DB527F" w:rsidRPr="008B6E9C" w:rsidRDefault="00523A14" w:rsidP="00DB527F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</w:rPr>
            </w:pPr>
            <w:r w:rsidRPr="00DB527F">
              <w:rPr>
                <w:rFonts w:ascii="Times New Roman" w:hAnsi="Times New Roman"/>
                <w:bCs/>
                <w:sz w:val="24"/>
                <w:szCs w:val="24"/>
              </w:rPr>
              <w:t>Determination of area moment of inertia of different geometrical shapes such as rectangle, triangle, circle and part of circle about an axis using direct integration method.</w:t>
            </w:r>
          </w:p>
          <w:p w14:paraId="319456AF" w14:textId="02C5ABCA" w:rsidR="00523A14" w:rsidRPr="00DB527F" w:rsidRDefault="00523A14" w:rsidP="00523A14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B527F">
              <w:rPr>
                <w:rFonts w:ascii="Times New Roman" w:hAnsi="Times New Roman"/>
                <w:bCs/>
                <w:sz w:val="24"/>
                <w:szCs w:val="24"/>
              </w:rPr>
              <w:t xml:space="preserve">            5    Determination of area moment of inertia of composite shape.</w:t>
            </w:r>
          </w:p>
          <w:p w14:paraId="452D0A5D" w14:textId="450260B2" w:rsidR="008E1403" w:rsidRPr="00D473CF" w:rsidRDefault="008E1403" w:rsidP="00B925CA">
            <w:pPr>
              <w:spacing w:after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32" w:type="dxa"/>
            <w:vMerge/>
          </w:tcPr>
          <w:p w14:paraId="6BF35A77" w14:textId="77777777" w:rsidR="008E1403" w:rsidRPr="00D473CF" w:rsidRDefault="008E1403" w:rsidP="008E1403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</w:tr>
      <w:tr w:rsidR="00A62BB5" w:rsidRPr="00D473CF" w14:paraId="76C52E95" w14:textId="77777777" w:rsidTr="00D473CF">
        <w:tc>
          <w:tcPr>
            <w:tcW w:w="11970" w:type="dxa"/>
          </w:tcPr>
          <w:p w14:paraId="15CC749D" w14:textId="6B997DBF" w:rsidR="00A62BB5" w:rsidRPr="00D473CF" w:rsidRDefault="00557C94" w:rsidP="00B925CA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Module </w:t>
            </w:r>
            <w:r w:rsidR="00224874"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I</w:t>
            </w:r>
            <w:r w:rsidR="008E1403"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V</w:t>
            </w:r>
            <w:r w:rsidR="00A62BB5"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: </w:t>
            </w:r>
            <w:r w:rsidR="00DB527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 </w:t>
            </w:r>
            <w:r w:rsidR="00DB527F" w:rsidRPr="00662FCA">
              <w:rPr>
                <w:rFonts w:ascii="Times New Roman" w:hAnsi="Times New Roman"/>
                <w:b/>
                <w:bCs/>
                <w:color w:val="000000"/>
              </w:rPr>
              <w:t>Introduction to Dynamic analysis:</w:t>
            </w:r>
          </w:p>
        </w:tc>
        <w:tc>
          <w:tcPr>
            <w:tcW w:w="1832" w:type="dxa"/>
            <w:vMerge w:val="restart"/>
          </w:tcPr>
          <w:p w14:paraId="5FA2773C" w14:textId="7AF21F82" w:rsidR="00A62BB5" w:rsidRPr="00D473CF" w:rsidRDefault="00DB527F" w:rsidP="003A1745">
            <w:pPr>
              <w:spacing w:after="0"/>
              <w:contextualSpacing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1</w:t>
            </w:r>
            <w:r w:rsidR="008E1403"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</w:p>
        </w:tc>
      </w:tr>
      <w:tr w:rsidR="00A62BB5" w:rsidRPr="00D473CF" w14:paraId="1993B64A" w14:textId="77777777" w:rsidTr="00D473CF">
        <w:trPr>
          <w:trHeight w:val="917"/>
        </w:trPr>
        <w:tc>
          <w:tcPr>
            <w:tcW w:w="11970" w:type="dxa"/>
            <w:tcBorders>
              <w:bottom w:val="single" w:sz="4" w:space="0" w:color="auto"/>
            </w:tcBorders>
          </w:tcPr>
          <w:p w14:paraId="0598F8A7" w14:textId="4A2EA05E" w:rsidR="00A62BB5" w:rsidRDefault="00A62BB5" w:rsidP="003A1745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Descriptors/Topics </w:t>
            </w:r>
          </w:p>
          <w:p w14:paraId="79CB12E8" w14:textId="77777777" w:rsidR="00DB527F" w:rsidRDefault="00DB527F" w:rsidP="003A1745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27133041" w14:textId="1AD0BAB0" w:rsidR="00DB527F" w:rsidRPr="00D94759" w:rsidRDefault="00DB527F" w:rsidP="00CA1ED5">
            <w:pPr>
              <w:numPr>
                <w:ilvl w:val="0"/>
                <w:numId w:val="4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  <w:r w:rsidRPr="00D94759">
              <w:rPr>
                <w:rFonts w:ascii="Times New Roman" w:hAnsi="Times New Roman"/>
                <w:sz w:val="24"/>
                <w:szCs w:val="24"/>
              </w:rPr>
              <w:t xml:space="preserve">Concept of </w:t>
            </w:r>
            <w:proofErr w:type="spellStart"/>
            <w:r w:rsidRPr="00D94759">
              <w:rPr>
                <w:rFonts w:ascii="Times New Roman" w:hAnsi="Times New Roman"/>
                <w:sz w:val="24"/>
                <w:szCs w:val="24"/>
              </w:rPr>
              <w:t>D’alembert</w:t>
            </w:r>
            <w:proofErr w:type="spellEnd"/>
            <w:r w:rsidRPr="00D94759">
              <w:rPr>
                <w:rFonts w:ascii="Times New Roman" w:hAnsi="Times New Roman"/>
                <w:sz w:val="24"/>
                <w:szCs w:val="24"/>
              </w:rPr>
              <w:t xml:space="preserve"> principle and its various applications on motion of belt-pulley&amp; blocks.</w:t>
            </w:r>
          </w:p>
          <w:p w14:paraId="6D22AC49" w14:textId="07446083" w:rsidR="00A62BB5" w:rsidRPr="00D473CF" w:rsidRDefault="00A62BB5" w:rsidP="00DB527F">
            <w:pPr>
              <w:spacing w:after="0"/>
              <w:contextualSpacing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32" w:type="dxa"/>
            <w:vMerge/>
            <w:tcBorders>
              <w:bottom w:val="single" w:sz="4" w:space="0" w:color="auto"/>
            </w:tcBorders>
          </w:tcPr>
          <w:p w14:paraId="6638514C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</w:tr>
    </w:tbl>
    <w:p w14:paraId="540AD2CE" w14:textId="77777777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01CDE8FF" w14:textId="276A8E71" w:rsidR="00A62BB5" w:rsidRDefault="007347F4" w:rsidP="00A62BB5">
      <w:pPr>
        <w:spacing w:after="0" w:line="240" w:lineRule="auto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Course</w:t>
      </w:r>
      <w:r w:rsidR="00A62BB5" w:rsidRPr="00D473CF">
        <w:rPr>
          <w:rFonts w:ascii="Times New Roman" w:eastAsia="Times New Roman" w:hAnsi="Times New Roman"/>
          <w:b/>
          <w:sz w:val="24"/>
          <w:szCs w:val="24"/>
        </w:rPr>
        <w:t xml:space="preserve"> Learning Outcomes:</w:t>
      </w:r>
      <w:r w:rsidR="00D473CF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A62BB5" w:rsidRPr="00D473CF">
        <w:rPr>
          <w:rFonts w:ascii="Times New Roman" w:eastAsia="Times New Roman" w:hAnsi="Times New Roman"/>
          <w:bCs/>
          <w:sz w:val="24"/>
          <w:szCs w:val="24"/>
        </w:rPr>
        <w:t>On successful completion of this course the student will be able to</w:t>
      </w:r>
      <w:r w:rsidR="00DB527F">
        <w:rPr>
          <w:rFonts w:ascii="Times New Roman" w:eastAsia="Times New Roman" w:hAnsi="Times New Roman"/>
          <w:bCs/>
          <w:sz w:val="24"/>
          <w:szCs w:val="24"/>
        </w:rPr>
        <w:t>:</w:t>
      </w:r>
    </w:p>
    <w:p w14:paraId="3DE75320" w14:textId="6E6CD6CD" w:rsidR="00DB527F" w:rsidRDefault="00DB527F" w:rsidP="00A62BB5">
      <w:pPr>
        <w:spacing w:after="0" w:line="240" w:lineRule="auto"/>
        <w:rPr>
          <w:rFonts w:ascii="Times New Roman" w:eastAsia="Times New Roman" w:hAnsi="Times New Roman"/>
          <w:bCs/>
          <w:sz w:val="24"/>
          <w:szCs w:val="24"/>
        </w:rPr>
      </w:pPr>
    </w:p>
    <w:p w14:paraId="2DF30638" w14:textId="77777777" w:rsidR="00DB527F" w:rsidRPr="000A5A15" w:rsidRDefault="00DB527F" w:rsidP="00CA1ED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B527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State</w:t>
      </w:r>
      <w:r w:rsidRPr="000A5A15">
        <w:rPr>
          <w:rFonts w:ascii="Times New Roman" w:eastAsia="Times New Roman" w:hAnsi="Times New Roman"/>
          <w:sz w:val="24"/>
          <w:szCs w:val="24"/>
        </w:rPr>
        <w:t xml:space="preserve"> various principles of forces and its applications.</w:t>
      </w:r>
    </w:p>
    <w:p w14:paraId="5F426DE8" w14:textId="5C75F65F" w:rsidR="00DB527F" w:rsidRPr="000A5A15" w:rsidRDefault="00DB527F" w:rsidP="00CA1ED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B527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Describe</w:t>
      </w:r>
      <w:r w:rsidRPr="000A5A15">
        <w:rPr>
          <w:rFonts w:ascii="Times New Roman" w:eastAsia="Times New Roman" w:hAnsi="Times New Roman"/>
          <w:sz w:val="24"/>
          <w:szCs w:val="24"/>
        </w:rPr>
        <w:t xml:space="preserve"> the conditions of equilibriums under influence of different forces</w:t>
      </w:r>
      <w:r w:rsidR="00410CC8">
        <w:rPr>
          <w:rFonts w:ascii="Times New Roman" w:eastAsia="Times New Roman" w:hAnsi="Times New Roman"/>
          <w:sz w:val="24"/>
          <w:szCs w:val="24"/>
        </w:rPr>
        <w:t>.</w:t>
      </w:r>
    </w:p>
    <w:p w14:paraId="127F35C6" w14:textId="77777777" w:rsidR="00DB527F" w:rsidRPr="000A5A15" w:rsidRDefault="00DB527F" w:rsidP="00CA1ED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B527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Demonstrate</w:t>
      </w:r>
      <w:r w:rsidRPr="000A5A15">
        <w:rPr>
          <w:rFonts w:ascii="Times New Roman" w:eastAsia="Times New Roman" w:hAnsi="Times New Roman"/>
          <w:sz w:val="24"/>
          <w:szCs w:val="24"/>
        </w:rPr>
        <w:t xml:space="preserve"> knowledge of basic determinate structures used in constructions.</w:t>
      </w:r>
    </w:p>
    <w:p w14:paraId="353EB443" w14:textId="77777777" w:rsidR="00DB527F" w:rsidRPr="000A5A15" w:rsidRDefault="00DB527F" w:rsidP="00CA1ED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B527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Analyze</w:t>
      </w:r>
      <w:r w:rsidRPr="000A5A15">
        <w:rPr>
          <w:rFonts w:ascii="Times New Roman" w:eastAsia="Times New Roman" w:hAnsi="Times New Roman"/>
          <w:sz w:val="24"/>
          <w:szCs w:val="24"/>
        </w:rPr>
        <w:t xml:space="preserve"> actions, reactions, internal forces in any connecting or individual rigid bodies.</w:t>
      </w:r>
    </w:p>
    <w:p w14:paraId="4196452F" w14:textId="77777777" w:rsidR="00DB527F" w:rsidRPr="000A5A15" w:rsidRDefault="00DB527F" w:rsidP="00CA1ED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B527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Formulate</w:t>
      </w:r>
      <w:r w:rsidRPr="000A5A15">
        <w:rPr>
          <w:rFonts w:ascii="Times New Roman" w:eastAsia="Times New Roman" w:hAnsi="Times New Roman"/>
          <w:sz w:val="24"/>
          <w:szCs w:val="24"/>
        </w:rPr>
        <w:t xml:space="preserve"> centroids of any combination or individual bodies.</w:t>
      </w:r>
    </w:p>
    <w:p w14:paraId="3CE8E38E" w14:textId="77777777" w:rsidR="00DB527F" w:rsidRPr="000A5A15" w:rsidRDefault="00DB527F" w:rsidP="00CA1ED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B527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stimate</w:t>
      </w:r>
      <w:r w:rsidRPr="000A5A15">
        <w:rPr>
          <w:rFonts w:ascii="Times New Roman" w:eastAsia="Times New Roman" w:hAnsi="Times New Roman"/>
          <w:sz w:val="24"/>
          <w:szCs w:val="24"/>
        </w:rPr>
        <w:t xml:space="preserve"> quantitative value of relative distribution of area about any reference point or axis.</w:t>
      </w:r>
    </w:p>
    <w:p w14:paraId="4D6EA35D" w14:textId="77777777" w:rsidR="00DB527F" w:rsidRPr="000A5A15" w:rsidRDefault="00DB527F" w:rsidP="00CA1ED5">
      <w:pPr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DB527F">
        <w:rPr>
          <w:rFonts w:ascii="Times New Roman" w:eastAsia="Times New Roman" w:hAnsi="Times New Roman"/>
          <w:b/>
          <w:bCs/>
          <w:i/>
          <w:iCs/>
          <w:sz w:val="24"/>
          <w:szCs w:val="24"/>
        </w:rPr>
        <w:t>Evaluate</w:t>
      </w:r>
      <w:r w:rsidRPr="000A5A15">
        <w:rPr>
          <w:rFonts w:ascii="Times New Roman" w:eastAsia="Times New Roman" w:hAnsi="Times New Roman"/>
          <w:sz w:val="24"/>
          <w:szCs w:val="24"/>
        </w:rPr>
        <w:t xml:space="preserve"> dynamic behavior of bodies.</w:t>
      </w:r>
    </w:p>
    <w:p w14:paraId="6079710E" w14:textId="77777777" w:rsidR="00DB527F" w:rsidRPr="00D473CF" w:rsidRDefault="00DB527F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2EC53AC4" w14:textId="515AB207" w:rsidR="00DB527F" w:rsidRDefault="00DB527F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p w14:paraId="1F6CAA62" w14:textId="26D14466" w:rsidR="00DB527F" w:rsidRPr="00DB527F" w:rsidRDefault="00DB527F" w:rsidP="00DB527F">
      <w:pPr>
        <w:tabs>
          <w:tab w:val="left" w:pos="1200"/>
        </w:tabs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</w:r>
    </w:p>
    <w:p w14:paraId="3728FA24" w14:textId="615D6054" w:rsidR="00DB527F" w:rsidRPr="00645171" w:rsidRDefault="00A62BB5" w:rsidP="00DB527F">
      <w:pPr>
        <w:spacing w:after="0"/>
        <w:jc w:val="both"/>
        <w:rPr>
          <w:rFonts w:ascii="Times New Roman" w:hAnsi="Times New Roman"/>
          <w:bCs/>
          <w:lang w:val="en-GB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Pedagogy for Course Delivery</w:t>
      </w:r>
      <w:r w:rsidR="00DB527F">
        <w:rPr>
          <w:rFonts w:ascii="Times New Roman" w:eastAsia="Times New Roman" w:hAnsi="Times New Roman"/>
          <w:b/>
          <w:sz w:val="24"/>
          <w:szCs w:val="24"/>
        </w:rPr>
        <w:t xml:space="preserve">: </w:t>
      </w:r>
      <w:r w:rsidR="00DB527F" w:rsidRPr="00645171">
        <w:rPr>
          <w:rFonts w:ascii="Times New Roman" w:hAnsi="Times New Roman"/>
          <w:bCs/>
          <w:lang w:val="en-GB"/>
        </w:rPr>
        <w:t xml:space="preserve">The course pedagogy will include lectures, </w:t>
      </w:r>
      <w:r w:rsidR="00E51D28">
        <w:rPr>
          <w:rFonts w:ascii="Times New Roman" w:hAnsi="Times New Roman"/>
          <w:bCs/>
          <w:lang w:val="en-GB"/>
        </w:rPr>
        <w:t>e-contents, e-tutorials,</w:t>
      </w:r>
      <w:r w:rsidR="00E51D28" w:rsidRPr="00645171">
        <w:rPr>
          <w:rFonts w:ascii="Times New Roman" w:hAnsi="Times New Roman"/>
          <w:bCs/>
          <w:lang w:val="en-GB"/>
        </w:rPr>
        <w:t xml:space="preserve"> numerical</w:t>
      </w:r>
      <w:r w:rsidR="00DB527F" w:rsidRPr="00645171">
        <w:rPr>
          <w:rFonts w:ascii="Times New Roman" w:hAnsi="Times New Roman"/>
          <w:bCs/>
          <w:lang w:val="en-GB"/>
        </w:rPr>
        <w:t xml:space="preserve"> practi</w:t>
      </w:r>
      <w:r w:rsidR="00E51D28">
        <w:rPr>
          <w:rFonts w:ascii="Times New Roman" w:hAnsi="Times New Roman"/>
          <w:bCs/>
          <w:lang w:val="en-GB"/>
        </w:rPr>
        <w:t>ce and experimental investigations.</w:t>
      </w:r>
      <w:r w:rsidR="00DB527F" w:rsidRPr="00645171">
        <w:rPr>
          <w:rFonts w:ascii="Times New Roman" w:hAnsi="Times New Roman"/>
          <w:bCs/>
          <w:lang w:val="en-GB"/>
        </w:rPr>
        <w:t xml:space="preserve"> </w:t>
      </w:r>
    </w:p>
    <w:p w14:paraId="3953F335" w14:textId="77777777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4A61324" w14:textId="7C3CE326" w:rsidR="00A62BB5" w:rsidRPr="00D473CF" w:rsidRDefault="00A62BB5" w:rsidP="00A62BB5">
      <w:pPr>
        <w:spacing w:after="0"/>
        <w:rPr>
          <w:rFonts w:ascii="Times New Roman" w:hAnsi="Times New Roman"/>
          <w:b/>
          <w:sz w:val="24"/>
          <w:szCs w:val="24"/>
        </w:rPr>
      </w:pPr>
      <w:r w:rsidRPr="00D473CF">
        <w:rPr>
          <w:rFonts w:ascii="Times New Roman" w:hAnsi="Times New Roman"/>
          <w:b/>
          <w:sz w:val="24"/>
          <w:szCs w:val="24"/>
        </w:rPr>
        <w:lastRenderedPageBreak/>
        <w:t>Lab/ Practical details</w:t>
      </w:r>
      <w:r w:rsidR="00DB527F">
        <w:rPr>
          <w:rFonts w:ascii="Times New Roman" w:hAnsi="Times New Roman"/>
          <w:b/>
          <w:sz w:val="24"/>
          <w:szCs w:val="24"/>
        </w:rPr>
        <w:t>:</w:t>
      </w:r>
    </w:p>
    <w:p w14:paraId="52393294" w14:textId="72D57532" w:rsidR="00A62BB5" w:rsidRDefault="00A62BB5" w:rsidP="00A62BB5">
      <w:pPr>
        <w:spacing w:after="0"/>
        <w:rPr>
          <w:rFonts w:ascii="Times New Roman" w:hAnsi="Times New Roman"/>
          <w:b/>
          <w:sz w:val="24"/>
          <w:szCs w:val="24"/>
        </w:rPr>
      </w:pPr>
      <w:r w:rsidRPr="00D473CF">
        <w:rPr>
          <w:rFonts w:ascii="Times New Roman" w:hAnsi="Times New Roman"/>
          <w:b/>
          <w:sz w:val="24"/>
          <w:szCs w:val="24"/>
        </w:rPr>
        <w:t>List of Experiments</w:t>
      </w:r>
    </w:p>
    <w:p w14:paraId="094E7E7C" w14:textId="77777777" w:rsidR="00DB527F" w:rsidRPr="00F12EF4" w:rsidRDefault="00DB527F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verify the law of Force Polygon.</w:t>
      </w:r>
    </w:p>
    <w:p w14:paraId="2357090F" w14:textId="77777777" w:rsidR="00DB527F" w:rsidRPr="00F12EF4" w:rsidRDefault="00DB527F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determine the reactions on simply supported beam using Parallel Force apparatus.</w:t>
      </w:r>
    </w:p>
    <w:p w14:paraId="5D033CC9" w14:textId="77777777" w:rsidR="00DB527F" w:rsidRPr="00F12EF4" w:rsidRDefault="00DB527F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determine the co-efficient of friction between wood and various surface (like Leather, Wood, Aluminum) on an inclined plane.</w:t>
      </w:r>
    </w:p>
    <w:p w14:paraId="603FCC63" w14:textId="77777777" w:rsidR="00DB527F" w:rsidRPr="00F12EF4" w:rsidRDefault="00DB527F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find the forces in the members of Jib Crane.</w:t>
      </w:r>
    </w:p>
    <w:p w14:paraId="0A90E090" w14:textId="77777777" w:rsidR="00DB527F" w:rsidRPr="00F12EF4" w:rsidRDefault="00DB527F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determine the mechanical advantage, Velocity ratio and efficiency of a screw jack.</w:t>
      </w:r>
    </w:p>
    <w:p w14:paraId="7303ABAF" w14:textId="77777777" w:rsidR="00DB527F" w:rsidRPr="00F12EF4" w:rsidRDefault="00DB527F" w:rsidP="00CA1ED5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determine the mechanical advantage, Velocity ratio and Mechanical efficiency of the Wheel and Axle</w:t>
      </w:r>
    </w:p>
    <w:p w14:paraId="6EDE3B54" w14:textId="77777777" w:rsidR="00DB527F" w:rsidRPr="00F12EF4" w:rsidRDefault="00DB527F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 xml:space="preserve">To determine the mechanical advantage, Velocity ratio and Mechanical efficiency of Worm Wheel </w:t>
      </w:r>
    </w:p>
    <w:p w14:paraId="5E96EEF0" w14:textId="3503521E" w:rsidR="00DB527F" w:rsidRPr="00F12EF4" w:rsidRDefault="005127E5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 </w:t>
      </w:r>
      <w:r w:rsidR="00A14F19">
        <w:rPr>
          <w:rFonts w:ascii="Times New Roman" w:hAnsi="Times New Roman"/>
          <w:sz w:val="24"/>
          <w:szCs w:val="24"/>
        </w:rPr>
        <w:t>verify</w:t>
      </w:r>
      <w:r w:rsidR="00A14F19" w:rsidRPr="00F12EF4">
        <w:rPr>
          <w:rFonts w:ascii="Times New Roman" w:hAnsi="Times New Roman"/>
          <w:sz w:val="24"/>
          <w:szCs w:val="24"/>
        </w:rPr>
        <w:t xml:space="preserve"> force</w:t>
      </w:r>
      <w:r w:rsidR="00DB527F" w:rsidRPr="00F12EF4">
        <w:rPr>
          <w:rFonts w:ascii="Times New Roman" w:hAnsi="Times New Roman"/>
          <w:sz w:val="24"/>
          <w:szCs w:val="24"/>
        </w:rPr>
        <w:t xml:space="preserve"> transmitted by members of given truss.</w:t>
      </w:r>
    </w:p>
    <w:p w14:paraId="5F595CE7" w14:textId="77777777" w:rsidR="00DB527F" w:rsidRPr="00F12EF4" w:rsidRDefault="00DB527F" w:rsidP="00CA1ED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verify the law of moments using Bell crank lever</w:t>
      </w:r>
    </w:p>
    <w:p w14:paraId="024E0375" w14:textId="77777777" w:rsidR="00DB527F" w:rsidRDefault="00DB527F" w:rsidP="00CA1ED5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12EF4">
        <w:rPr>
          <w:rFonts w:ascii="Times New Roman" w:hAnsi="Times New Roman"/>
          <w:sz w:val="24"/>
          <w:szCs w:val="24"/>
        </w:rPr>
        <w:t>To determine the mechanical advantage, Velocity ratio and Mechanical efficiency of the Differential Wheel and Axle</w:t>
      </w:r>
    </w:p>
    <w:p w14:paraId="05E74473" w14:textId="77777777" w:rsidR="00DB527F" w:rsidRDefault="00DB527F" w:rsidP="00DB527F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1FE0690" w14:textId="77777777" w:rsidR="00DB527F" w:rsidRDefault="00DB527F" w:rsidP="00A62BB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15A8AC75" w14:textId="77777777" w:rsidR="00DB527F" w:rsidRPr="00D473CF" w:rsidRDefault="00DB527F" w:rsidP="00A62BB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34DB2AF4" w14:textId="77777777" w:rsidR="00A62BB5" w:rsidRPr="00D473CF" w:rsidRDefault="00A62BB5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Assessment/ Examination Scheme:</w:t>
      </w:r>
      <w:r w:rsidRPr="00D473CF">
        <w:rPr>
          <w:rFonts w:ascii="Times New Roman" w:eastAsia="Times New Roman" w:hAnsi="Times New Roman"/>
          <w:b/>
          <w:sz w:val="24"/>
          <w:szCs w:val="24"/>
        </w:rPr>
        <w:tab/>
      </w:r>
      <w:r w:rsidRPr="00D473CF">
        <w:rPr>
          <w:rFonts w:ascii="Times New Roman" w:eastAsia="Times New Roman" w:hAnsi="Times New Roman"/>
          <w:b/>
          <w:sz w:val="24"/>
          <w:szCs w:val="24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7"/>
        <w:gridCol w:w="4893"/>
        <w:gridCol w:w="4428"/>
      </w:tblGrid>
      <w:tr w:rsidR="00A62BB5" w:rsidRPr="00D473CF" w14:paraId="5B6B7E3E" w14:textId="77777777" w:rsidTr="005E025F">
        <w:trPr>
          <w:trHeight w:val="188"/>
        </w:trPr>
        <w:tc>
          <w:tcPr>
            <w:tcW w:w="5097" w:type="dxa"/>
          </w:tcPr>
          <w:p w14:paraId="570BB0F9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heory L/T (%)</w:t>
            </w:r>
          </w:p>
        </w:tc>
        <w:tc>
          <w:tcPr>
            <w:tcW w:w="4893" w:type="dxa"/>
          </w:tcPr>
          <w:p w14:paraId="76913498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Lab/Practical/Studio (%)</w:t>
            </w:r>
          </w:p>
        </w:tc>
        <w:tc>
          <w:tcPr>
            <w:tcW w:w="4428" w:type="dxa"/>
          </w:tcPr>
          <w:p w14:paraId="3B9B99E3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otal (%)</w:t>
            </w:r>
          </w:p>
        </w:tc>
      </w:tr>
      <w:tr w:rsidR="00A62BB5" w:rsidRPr="00D473CF" w14:paraId="26ECA741" w14:textId="77777777" w:rsidTr="005E025F">
        <w:trPr>
          <w:trHeight w:val="368"/>
        </w:trPr>
        <w:tc>
          <w:tcPr>
            <w:tcW w:w="5097" w:type="dxa"/>
          </w:tcPr>
          <w:p w14:paraId="45D6F620" w14:textId="4FEA19C6" w:rsidR="00A62BB5" w:rsidRPr="00D473CF" w:rsidRDefault="009255D1" w:rsidP="009255D1">
            <w:pPr>
              <w:tabs>
                <w:tab w:val="center" w:pos="2440"/>
                <w:tab w:val="left" w:pos="3540"/>
              </w:tabs>
              <w:spacing w:before="100" w:beforeAutospacing="1" w:after="100" w:afterAutospacing="1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ab/>
              <w:t>75</w:t>
            </w:r>
          </w:p>
        </w:tc>
        <w:tc>
          <w:tcPr>
            <w:tcW w:w="4893" w:type="dxa"/>
          </w:tcPr>
          <w:p w14:paraId="62AD0F27" w14:textId="43F06571" w:rsidR="00A62BB5" w:rsidRPr="00D473CF" w:rsidRDefault="009255D1" w:rsidP="003A174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428" w:type="dxa"/>
          </w:tcPr>
          <w:p w14:paraId="242B29BB" w14:textId="77777777" w:rsidR="00A62BB5" w:rsidRPr="00D473CF" w:rsidRDefault="00A62BB5" w:rsidP="003A1745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100</w:t>
            </w:r>
          </w:p>
        </w:tc>
      </w:tr>
    </w:tbl>
    <w:p w14:paraId="285C416A" w14:textId="77777777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Theory Assessment (L&amp;T):</w:t>
      </w:r>
    </w:p>
    <w:tbl>
      <w:tblPr>
        <w:tblW w:w="45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843"/>
        <w:gridCol w:w="2919"/>
        <w:gridCol w:w="481"/>
        <w:gridCol w:w="1166"/>
        <w:gridCol w:w="1474"/>
        <w:gridCol w:w="993"/>
        <w:gridCol w:w="3402"/>
      </w:tblGrid>
      <w:tr w:rsidR="003466AA" w:rsidRPr="00D473CF" w14:paraId="1D3BC8D7" w14:textId="77777777" w:rsidTr="003466AA">
        <w:trPr>
          <w:gridAfter w:val="4"/>
          <w:wAfter w:w="2649" w:type="pct"/>
          <w:trHeight w:val="423"/>
        </w:trPr>
        <w:tc>
          <w:tcPr>
            <w:tcW w:w="1071" w:type="pct"/>
          </w:tcPr>
          <w:p w14:paraId="030126F7" w14:textId="7777777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</w:tc>
        <w:tc>
          <w:tcPr>
            <w:tcW w:w="1280" w:type="pct"/>
            <w:gridSpan w:val="2"/>
          </w:tcPr>
          <w:p w14:paraId="6DC44299" w14:textId="7777777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End Term Examination</w:t>
            </w:r>
          </w:p>
        </w:tc>
      </w:tr>
      <w:tr w:rsidR="003466AA" w:rsidRPr="00D473CF" w14:paraId="330D0F2A" w14:textId="77777777" w:rsidTr="003466AA">
        <w:trPr>
          <w:trHeight w:val="159"/>
        </w:trPr>
        <w:tc>
          <w:tcPr>
            <w:tcW w:w="1071" w:type="pct"/>
          </w:tcPr>
          <w:p w14:paraId="1994B141" w14:textId="77777777" w:rsidR="003466AA" w:rsidRPr="00D473CF" w:rsidRDefault="003466AA" w:rsidP="003A1745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Components</w:t>
            </w:r>
          </w:p>
        </w:tc>
        <w:tc>
          <w:tcPr>
            <w:tcW w:w="1099" w:type="pct"/>
          </w:tcPr>
          <w:p w14:paraId="7860D996" w14:textId="7777777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620" w:type="pct"/>
            <w:gridSpan w:val="2"/>
          </w:tcPr>
          <w:p w14:paraId="36883A91" w14:textId="7777777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T</w:t>
            </w:r>
          </w:p>
        </w:tc>
        <w:tc>
          <w:tcPr>
            <w:tcW w:w="555" w:type="pct"/>
          </w:tcPr>
          <w:p w14:paraId="233B95E2" w14:textId="10303CC4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/V/Q</w:t>
            </w:r>
          </w:p>
        </w:tc>
        <w:tc>
          <w:tcPr>
            <w:tcW w:w="374" w:type="pct"/>
          </w:tcPr>
          <w:p w14:paraId="3FF1C456" w14:textId="7777777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HA</w:t>
            </w:r>
          </w:p>
        </w:tc>
        <w:tc>
          <w:tcPr>
            <w:tcW w:w="1280" w:type="pct"/>
          </w:tcPr>
          <w:p w14:paraId="3905EACA" w14:textId="7777777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EE</w:t>
            </w:r>
          </w:p>
        </w:tc>
      </w:tr>
      <w:tr w:rsidR="003466AA" w:rsidRPr="00D473CF" w14:paraId="2B05937C" w14:textId="77777777" w:rsidTr="003466AA">
        <w:trPr>
          <w:trHeight w:val="322"/>
        </w:trPr>
        <w:tc>
          <w:tcPr>
            <w:tcW w:w="1071" w:type="pct"/>
          </w:tcPr>
          <w:p w14:paraId="170B988D" w14:textId="77777777" w:rsidR="003466AA" w:rsidRPr="00D473CF" w:rsidRDefault="003466AA" w:rsidP="003A1745">
            <w:pPr>
              <w:spacing w:after="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Weightage (%)</w:t>
            </w:r>
          </w:p>
        </w:tc>
        <w:tc>
          <w:tcPr>
            <w:tcW w:w="1099" w:type="pct"/>
          </w:tcPr>
          <w:p w14:paraId="32E807FB" w14:textId="7777777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620" w:type="pct"/>
            <w:gridSpan w:val="2"/>
          </w:tcPr>
          <w:p w14:paraId="0A86E8DA" w14:textId="20ED5E57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15</w:t>
            </w:r>
          </w:p>
        </w:tc>
        <w:tc>
          <w:tcPr>
            <w:tcW w:w="555" w:type="pct"/>
          </w:tcPr>
          <w:p w14:paraId="749F9D4D" w14:textId="57050635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10</w:t>
            </w:r>
          </w:p>
        </w:tc>
        <w:tc>
          <w:tcPr>
            <w:tcW w:w="374" w:type="pct"/>
          </w:tcPr>
          <w:p w14:paraId="2A629653" w14:textId="7BF00E3F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10</w:t>
            </w:r>
          </w:p>
        </w:tc>
        <w:tc>
          <w:tcPr>
            <w:tcW w:w="1280" w:type="pct"/>
          </w:tcPr>
          <w:p w14:paraId="232DB1AA" w14:textId="26E53EB0" w:rsidR="003466AA" w:rsidRPr="00D473CF" w:rsidRDefault="003466AA" w:rsidP="003A1745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  <w:r w:rsidRPr="00D473CF">
              <w:rPr>
                <w:rFonts w:ascii="Times New Roman" w:eastAsia="Times New Roman" w:hAnsi="Times New Roman"/>
                <w:sz w:val="24"/>
                <w:szCs w:val="24"/>
              </w:rPr>
              <w:t>0</w:t>
            </w:r>
          </w:p>
        </w:tc>
      </w:tr>
    </w:tbl>
    <w:p w14:paraId="5BB1131A" w14:textId="77777777" w:rsidR="00A62BB5" w:rsidRPr="00D473CF" w:rsidRDefault="00A62BB5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Lab/ Practical/ Studio Assessment:</w:t>
      </w:r>
    </w:p>
    <w:tbl>
      <w:tblPr>
        <w:tblW w:w="14383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54"/>
        <w:gridCol w:w="689"/>
        <w:gridCol w:w="1388"/>
        <w:gridCol w:w="1173"/>
        <w:gridCol w:w="2661"/>
        <w:gridCol w:w="1576"/>
        <w:gridCol w:w="3842"/>
      </w:tblGrid>
      <w:tr w:rsidR="00A62BB5" w:rsidRPr="00D473CF" w14:paraId="1BBE5B6B" w14:textId="77777777" w:rsidTr="005E025F">
        <w:trPr>
          <w:trHeight w:val="323"/>
        </w:trPr>
        <w:tc>
          <w:tcPr>
            <w:tcW w:w="3054" w:type="dxa"/>
          </w:tcPr>
          <w:p w14:paraId="3336C109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5911" w:type="dxa"/>
            <w:gridSpan w:val="4"/>
          </w:tcPr>
          <w:p w14:paraId="56984205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Continuous Assessment/Internal Assessment</w:t>
            </w:r>
          </w:p>
        </w:tc>
        <w:tc>
          <w:tcPr>
            <w:tcW w:w="5418" w:type="dxa"/>
            <w:gridSpan w:val="2"/>
          </w:tcPr>
          <w:p w14:paraId="2A29AC29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End Term Examination</w:t>
            </w:r>
          </w:p>
        </w:tc>
      </w:tr>
      <w:tr w:rsidR="00A62BB5" w:rsidRPr="00D473CF" w14:paraId="6BA54B38" w14:textId="77777777" w:rsidTr="005E025F">
        <w:trPr>
          <w:trHeight w:val="295"/>
        </w:trPr>
        <w:tc>
          <w:tcPr>
            <w:tcW w:w="3054" w:type="dxa"/>
          </w:tcPr>
          <w:p w14:paraId="70C5C606" w14:textId="77777777" w:rsidR="00A62BB5" w:rsidRPr="00D473CF" w:rsidRDefault="00A62BB5" w:rsidP="003A1745">
            <w:pPr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 xml:space="preserve">Components </w:t>
            </w:r>
          </w:p>
        </w:tc>
        <w:tc>
          <w:tcPr>
            <w:tcW w:w="689" w:type="dxa"/>
          </w:tcPr>
          <w:p w14:paraId="6E4AD02F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388" w:type="dxa"/>
          </w:tcPr>
          <w:p w14:paraId="47218C97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R</w:t>
            </w:r>
          </w:p>
        </w:tc>
        <w:tc>
          <w:tcPr>
            <w:tcW w:w="1173" w:type="dxa"/>
          </w:tcPr>
          <w:p w14:paraId="6D1B5DE3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LR</w:t>
            </w:r>
          </w:p>
        </w:tc>
        <w:tc>
          <w:tcPr>
            <w:tcW w:w="2660" w:type="dxa"/>
          </w:tcPr>
          <w:p w14:paraId="4DEDAFEC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1576" w:type="dxa"/>
            <w:vAlign w:val="center"/>
          </w:tcPr>
          <w:p w14:paraId="3282BE49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R</w:t>
            </w:r>
          </w:p>
        </w:tc>
        <w:tc>
          <w:tcPr>
            <w:tcW w:w="3842" w:type="dxa"/>
            <w:vAlign w:val="center"/>
          </w:tcPr>
          <w:p w14:paraId="5CCAD048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V</w:t>
            </w:r>
          </w:p>
        </w:tc>
      </w:tr>
      <w:tr w:rsidR="00A62BB5" w:rsidRPr="00D473CF" w14:paraId="79F4E51E" w14:textId="77777777" w:rsidTr="005E025F">
        <w:trPr>
          <w:trHeight w:val="268"/>
        </w:trPr>
        <w:tc>
          <w:tcPr>
            <w:tcW w:w="3054" w:type="dxa"/>
          </w:tcPr>
          <w:p w14:paraId="3F43A738" w14:textId="77777777" w:rsidR="00A62BB5" w:rsidRPr="00D473CF" w:rsidRDefault="00A62BB5" w:rsidP="003A1745">
            <w:pPr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/>
                <w:sz w:val="24"/>
                <w:szCs w:val="24"/>
              </w:rPr>
              <w:t>Weightage (%)</w:t>
            </w:r>
          </w:p>
        </w:tc>
        <w:tc>
          <w:tcPr>
            <w:tcW w:w="689" w:type="dxa"/>
          </w:tcPr>
          <w:p w14:paraId="2172DD32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1388" w:type="dxa"/>
          </w:tcPr>
          <w:p w14:paraId="4E9C9670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1</w:t>
            </w:r>
            <w:r w:rsidR="00444ECB"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5</w:t>
            </w:r>
          </w:p>
        </w:tc>
        <w:tc>
          <w:tcPr>
            <w:tcW w:w="1173" w:type="dxa"/>
          </w:tcPr>
          <w:p w14:paraId="68442745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10</w:t>
            </w:r>
          </w:p>
        </w:tc>
        <w:tc>
          <w:tcPr>
            <w:tcW w:w="2660" w:type="dxa"/>
          </w:tcPr>
          <w:p w14:paraId="19A36114" w14:textId="77777777" w:rsidR="00A62BB5" w:rsidRPr="00D473CF" w:rsidRDefault="00444ECB" w:rsidP="003A1745">
            <w:pPr>
              <w:spacing w:after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10</w:t>
            </w:r>
          </w:p>
        </w:tc>
        <w:tc>
          <w:tcPr>
            <w:tcW w:w="1576" w:type="dxa"/>
          </w:tcPr>
          <w:p w14:paraId="2BCFFC08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3</w:t>
            </w:r>
            <w:r w:rsidR="00444ECB"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0</w:t>
            </w:r>
          </w:p>
        </w:tc>
        <w:tc>
          <w:tcPr>
            <w:tcW w:w="3842" w:type="dxa"/>
          </w:tcPr>
          <w:p w14:paraId="6504887C" w14:textId="77777777" w:rsidR="00A62BB5" w:rsidRPr="00D473CF" w:rsidRDefault="00A62BB5" w:rsidP="003A1745">
            <w:pPr>
              <w:spacing w:after="0"/>
              <w:jc w:val="center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3</w:t>
            </w:r>
            <w:r w:rsidR="00444ECB" w:rsidRPr="00D473CF">
              <w:rPr>
                <w:rFonts w:ascii="Times New Roman" w:eastAsia="Times New Roman" w:hAnsi="Times New Roman"/>
                <w:bCs/>
                <w:sz w:val="24"/>
                <w:szCs w:val="24"/>
              </w:rPr>
              <w:t>0</w:t>
            </w:r>
          </w:p>
        </w:tc>
      </w:tr>
    </w:tbl>
    <w:p w14:paraId="11E51F0E" w14:textId="77777777" w:rsidR="005127E5" w:rsidRDefault="005127E5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7D9E6C12" w14:textId="77777777" w:rsidR="00CF6408" w:rsidRDefault="00CF6408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7061D597" w14:textId="77777777" w:rsidR="00CF6408" w:rsidRDefault="00CF6408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23006AE3" w14:textId="77777777" w:rsidR="00CF6408" w:rsidRDefault="00CF6408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51BDEABE" w14:textId="77777777" w:rsidR="00CF6408" w:rsidRPr="00F47EF1" w:rsidRDefault="00CF6408" w:rsidP="00CF6408">
      <w:pPr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F47EF1">
        <w:rPr>
          <w:rFonts w:ascii="Times New Roman" w:hAnsi="Times New Roman"/>
          <w:b/>
          <w:bCs/>
          <w:sz w:val="28"/>
          <w:szCs w:val="28"/>
          <w:u w:val="single"/>
        </w:rPr>
        <w:t xml:space="preserve">Mapping Continuous </w:t>
      </w:r>
      <w:r>
        <w:rPr>
          <w:rFonts w:ascii="Times New Roman" w:hAnsi="Times New Roman"/>
          <w:b/>
          <w:bCs/>
          <w:sz w:val="28"/>
          <w:szCs w:val="28"/>
          <w:u w:val="single"/>
        </w:rPr>
        <w:t>E</w:t>
      </w:r>
      <w:r w:rsidRPr="00F47EF1">
        <w:rPr>
          <w:rFonts w:ascii="Times New Roman" w:hAnsi="Times New Roman"/>
          <w:b/>
          <w:bCs/>
          <w:sz w:val="28"/>
          <w:szCs w:val="28"/>
          <w:u w:val="single"/>
        </w:rPr>
        <w:t>valuation</w:t>
      </w:r>
      <w:r>
        <w:rPr>
          <w:rFonts w:ascii="Times New Roman" w:hAnsi="Times New Roman"/>
          <w:b/>
          <w:bCs/>
          <w:sz w:val="28"/>
          <w:szCs w:val="28"/>
          <w:u w:val="single"/>
        </w:rPr>
        <w:t xml:space="preserve"> components/PSDA </w:t>
      </w:r>
      <w:r w:rsidRPr="00F47EF1">
        <w:rPr>
          <w:rFonts w:ascii="Times New Roman" w:hAnsi="Times New Roman"/>
          <w:b/>
          <w:bCs/>
          <w:sz w:val="28"/>
          <w:szCs w:val="28"/>
          <w:u w:val="single"/>
        </w:rPr>
        <w:t>with C</w:t>
      </w:r>
      <w:r>
        <w:rPr>
          <w:rFonts w:ascii="Times New Roman" w:hAnsi="Times New Roman"/>
          <w:b/>
          <w:bCs/>
          <w:sz w:val="28"/>
          <w:szCs w:val="28"/>
          <w:u w:val="single"/>
        </w:rPr>
        <w:t>L</w:t>
      </w:r>
      <w:r w:rsidRPr="00F47EF1">
        <w:rPr>
          <w:rFonts w:ascii="Times New Roman" w:hAnsi="Times New Roman"/>
          <w:b/>
          <w:bCs/>
          <w:sz w:val="28"/>
          <w:szCs w:val="28"/>
          <w:u w:val="single"/>
        </w:rPr>
        <w:t>Os</w:t>
      </w:r>
    </w:p>
    <w:p w14:paraId="4A16A227" w14:textId="77777777" w:rsidR="00CF6408" w:rsidRDefault="00CF6408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13"/>
        <w:gridCol w:w="1796"/>
        <w:gridCol w:w="1749"/>
        <w:gridCol w:w="1686"/>
        <w:gridCol w:w="1533"/>
        <w:gridCol w:w="1533"/>
        <w:gridCol w:w="1883"/>
        <w:gridCol w:w="1849"/>
      </w:tblGrid>
      <w:tr w:rsidR="00CF6408" w:rsidRPr="000603D1" w14:paraId="113C8D3E" w14:textId="77777777" w:rsidTr="00FC387E">
        <w:trPr>
          <w:trHeight w:val="574"/>
          <w:jc w:val="center"/>
        </w:trPr>
        <w:tc>
          <w:tcPr>
            <w:tcW w:w="2213" w:type="dxa"/>
            <w:shd w:val="clear" w:color="auto" w:fill="auto"/>
          </w:tcPr>
          <w:p w14:paraId="22CCC790" w14:textId="77777777" w:rsidR="00CF6408" w:rsidRPr="00A415F9" w:rsidRDefault="00CF6408" w:rsidP="00FC387E">
            <w:pPr>
              <w:ind w:left="510" w:hanging="510"/>
              <w:rPr>
                <w:rFonts w:ascii="Times New Roman" w:hAnsi="Times New Roman"/>
                <w:noProof/>
              </w:rPr>
            </w:pPr>
            <w:r w:rsidRPr="00A415F9">
              <w:rPr>
                <w:rFonts w:ascii="Times New Roman" w:hAnsi="Times New Roman"/>
              </w:rPr>
              <w:lastRenderedPageBreak/>
              <w:t>Bloom’s Level &gt;</w:t>
            </w:r>
          </w:p>
        </w:tc>
        <w:tc>
          <w:tcPr>
            <w:tcW w:w="1796" w:type="dxa"/>
            <w:shd w:val="clear" w:color="auto" w:fill="auto"/>
          </w:tcPr>
          <w:p w14:paraId="2510B51B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Knowledge</w:t>
            </w:r>
          </w:p>
        </w:tc>
        <w:tc>
          <w:tcPr>
            <w:tcW w:w="1749" w:type="dxa"/>
            <w:shd w:val="clear" w:color="auto" w:fill="auto"/>
          </w:tcPr>
          <w:p w14:paraId="0D00A5D4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rehension</w:t>
            </w:r>
          </w:p>
        </w:tc>
        <w:tc>
          <w:tcPr>
            <w:tcW w:w="1686" w:type="dxa"/>
            <w:shd w:val="clear" w:color="auto" w:fill="auto"/>
          </w:tcPr>
          <w:p w14:paraId="6CE66166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ication</w:t>
            </w:r>
          </w:p>
        </w:tc>
        <w:tc>
          <w:tcPr>
            <w:tcW w:w="1533" w:type="dxa"/>
            <w:shd w:val="clear" w:color="auto" w:fill="auto"/>
          </w:tcPr>
          <w:p w14:paraId="5D336669" w14:textId="6B655895" w:rsidR="00CF6408" w:rsidRPr="00A415F9" w:rsidRDefault="00CF6408" w:rsidP="00FC387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nalysis</w:t>
            </w:r>
          </w:p>
        </w:tc>
        <w:tc>
          <w:tcPr>
            <w:tcW w:w="1533" w:type="dxa"/>
            <w:shd w:val="clear" w:color="auto" w:fill="auto"/>
          </w:tcPr>
          <w:p w14:paraId="17ECBAC4" w14:textId="39E716B3" w:rsidR="00CF6408" w:rsidRPr="00A415F9" w:rsidRDefault="00CF6408" w:rsidP="00FC387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ynthesis</w:t>
            </w:r>
          </w:p>
        </w:tc>
        <w:tc>
          <w:tcPr>
            <w:tcW w:w="1883" w:type="dxa"/>
            <w:shd w:val="clear" w:color="auto" w:fill="auto"/>
          </w:tcPr>
          <w:p w14:paraId="6FC5A4E7" w14:textId="6F359471" w:rsidR="00CF6408" w:rsidRPr="00A415F9" w:rsidRDefault="00CF6408" w:rsidP="00FC387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valuation</w:t>
            </w:r>
          </w:p>
        </w:tc>
        <w:tc>
          <w:tcPr>
            <w:tcW w:w="1849" w:type="dxa"/>
            <w:shd w:val="clear" w:color="auto" w:fill="auto"/>
          </w:tcPr>
          <w:p w14:paraId="0C541880" w14:textId="7556A1CB" w:rsidR="00CF6408" w:rsidRPr="00A415F9" w:rsidRDefault="00CF6408" w:rsidP="00FC387E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valuation</w:t>
            </w:r>
          </w:p>
        </w:tc>
      </w:tr>
      <w:tr w:rsidR="00CF6408" w:rsidRPr="000603D1" w14:paraId="28B37077" w14:textId="77777777" w:rsidTr="00FC387E">
        <w:trPr>
          <w:trHeight w:val="4144"/>
          <w:jc w:val="center"/>
        </w:trPr>
        <w:tc>
          <w:tcPr>
            <w:tcW w:w="2213" w:type="dxa"/>
            <w:shd w:val="clear" w:color="auto" w:fill="auto"/>
          </w:tcPr>
          <w:p w14:paraId="5B03337A" w14:textId="7E9B55DD" w:rsidR="00CF6408" w:rsidRPr="00A415F9" w:rsidRDefault="00CF6408" w:rsidP="00FC387E">
            <w:pPr>
              <w:ind w:left="510" w:hanging="510"/>
              <w:rPr>
                <w:rFonts w:ascii="Times New Roman" w:hAnsi="Times New Roman"/>
              </w:rPr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6196320" wp14:editId="5FDB6415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11430</wp:posOffset>
                      </wp:positionV>
                      <wp:extent cx="1009650" cy="1123950"/>
                      <wp:effectExtent l="0" t="0" r="19050" b="19050"/>
                      <wp:wrapNone/>
                      <wp:docPr id="10" name="Straight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1009650" cy="112395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7E40C3A" id="Straight Connector 1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-.9pt" to="74.25pt,8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" strokecolor="windowText" strokeweight=".5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Pr="00A415F9">
              <w:rPr>
                <w:rFonts w:ascii="Times New Roman" w:hAnsi="Times New Roman"/>
              </w:rPr>
              <w:t xml:space="preserve">     Course Learning    Outcomes </w:t>
            </w:r>
          </w:p>
          <w:p w14:paraId="24DAB2C1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</w:p>
          <w:p w14:paraId="75084B02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</w:p>
          <w:p w14:paraId="5A329512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Assessment type/PSDA</w:t>
            </w:r>
          </w:p>
        </w:tc>
        <w:tc>
          <w:tcPr>
            <w:tcW w:w="1796" w:type="dxa"/>
            <w:shd w:val="clear" w:color="auto" w:fill="auto"/>
          </w:tcPr>
          <w:p w14:paraId="618DAB6E" w14:textId="7C26BC72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CLO1(</w:t>
            </w:r>
            <w:r w:rsidRPr="00DB527F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State</w:t>
            </w:r>
            <w:r w:rsidRPr="000A5A15">
              <w:rPr>
                <w:rFonts w:ascii="Times New Roman" w:eastAsia="Times New Roman" w:hAnsi="Times New Roman"/>
                <w:sz w:val="24"/>
                <w:szCs w:val="24"/>
              </w:rPr>
              <w:t xml:space="preserve"> various principles of forces and its applications</w:t>
            </w:r>
            <w:r w:rsidRPr="00A415F9">
              <w:rPr>
                <w:rFonts w:ascii="Times New Roman" w:hAnsi="Times New Roman"/>
              </w:rPr>
              <w:t>)</w:t>
            </w:r>
          </w:p>
          <w:p w14:paraId="12F67747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</w:p>
        </w:tc>
        <w:tc>
          <w:tcPr>
            <w:tcW w:w="1749" w:type="dxa"/>
            <w:shd w:val="clear" w:color="auto" w:fill="auto"/>
          </w:tcPr>
          <w:p w14:paraId="144A89E1" w14:textId="4690F798" w:rsidR="00CF6408" w:rsidRPr="002008F7" w:rsidRDefault="00CF6408" w:rsidP="00FC387E">
            <w:pPr>
              <w:tabs>
                <w:tab w:val="left" w:pos="1710"/>
              </w:tabs>
              <w:spacing w:after="0"/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A415F9">
              <w:rPr>
                <w:rFonts w:ascii="Times New Roman" w:hAnsi="Times New Roman"/>
              </w:rPr>
              <w:t>CLO2 (</w:t>
            </w:r>
            <w:r w:rsidRPr="00DB527F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Describe</w:t>
            </w:r>
            <w:r w:rsidRPr="000A5A15">
              <w:rPr>
                <w:rFonts w:ascii="Times New Roman" w:eastAsia="Times New Roman" w:hAnsi="Times New Roman"/>
                <w:sz w:val="24"/>
                <w:szCs w:val="24"/>
              </w:rPr>
              <w:t xml:space="preserve"> the conditions of equilibriums under influence of different forces</w:t>
            </w:r>
          </w:p>
          <w:p w14:paraId="0A98413A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)</w:t>
            </w:r>
          </w:p>
        </w:tc>
        <w:tc>
          <w:tcPr>
            <w:tcW w:w="1686" w:type="dxa"/>
            <w:shd w:val="clear" w:color="auto" w:fill="auto"/>
          </w:tcPr>
          <w:p w14:paraId="0E0B024C" w14:textId="13D959E3" w:rsidR="00CF6408" w:rsidRPr="002008F7" w:rsidRDefault="00CF6408" w:rsidP="00FC387E">
            <w:pPr>
              <w:tabs>
                <w:tab w:val="left" w:pos="171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415F9">
              <w:rPr>
                <w:rFonts w:ascii="Times New Roman" w:hAnsi="Times New Roman"/>
              </w:rPr>
              <w:t>CLO3 (</w:t>
            </w:r>
            <w:r w:rsidRPr="00DB527F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Demonstrate</w:t>
            </w:r>
            <w:r w:rsidRPr="000A5A15">
              <w:rPr>
                <w:rFonts w:ascii="Times New Roman" w:eastAsia="Times New Roman" w:hAnsi="Times New Roman"/>
                <w:sz w:val="24"/>
                <w:szCs w:val="24"/>
              </w:rPr>
              <w:t xml:space="preserve"> knowledge of basic determinate structures used in constructions</w:t>
            </w:r>
          </w:p>
          <w:p w14:paraId="5763E83D" w14:textId="77777777" w:rsidR="00CF6408" w:rsidRPr="00A415F9" w:rsidRDefault="00CF6408" w:rsidP="00FC387E">
            <w:pPr>
              <w:ind w:left="360"/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)</w:t>
            </w:r>
          </w:p>
        </w:tc>
        <w:tc>
          <w:tcPr>
            <w:tcW w:w="1533" w:type="dxa"/>
            <w:shd w:val="clear" w:color="auto" w:fill="auto"/>
          </w:tcPr>
          <w:p w14:paraId="4C6DEF50" w14:textId="77777777" w:rsidR="00CF6408" w:rsidRPr="000A5A15" w:rsidRDefault="00CF6408" w:rsidP="00CF6408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CLO4</w:t>
            </w:r>
            <w:r w:rsidRPr="00A415F9">
              <w:rPr>
                <w:rFonts w:ascii="Times New Roman" w:hAnsi="Times New Roman"/>
              </w:rPr>
              <w:t xml:space="preserve"> (</w:t>
            </w:r>
            <w:r w:rsidRPr="00DB527F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Analyze</w:t>
            </w:r>
            <w:r w:rsidRPr="000A5A15">
              <w:rPr>
                <w:rFonts w:ascii="Times New Roman" w:eastAsia="Times New Roman" w:hAnsi="Times New Roman"/>
                <w:sz w:val="24"/>
                <w:szCs w:val="24"/>
              </w:rPr>
              <w:t xml:space="preserve"> actions, reactions, internal forces in any connecting or individual rigid bodies.</w:t>
            </w:r>
          </w:p>
          <w:p w14:paraId="2ED142B4" w14:textId="02F00149" w:rsidR="00CF6408" w:rsidRPr="00A415F9" w:rsidRDefault="00CF6408" w:rsidP="00FC387E">
            <w:pPr>
              <w:ind w:left="360"/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33" w:type="dxa"/>
            <w:shd w:val="clear" w:color="auto" w:fill="auto"/>
          </w:tcPr>
          <w:p w14:paraId="04600107" w14:textId="77777777" w:rsidR="00CF6408" w:rsidRPr="000A5A15" w:rsidRDefault="00CF6408" w:rsidP="00CF6408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CLO5</w:t>
            </w:r>
            <w:r w:rsidRPr="00A415F9">
              <w:rPr>
                <w:rFonts w:ascii="Times New Roman" w:hAnsi="Times New Roman"/>
              </w:rPr>
              <w:t xml:space="preserve"> (</w:t>
            </w:r>
            <w:r w:rsidRPr="00DB527F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Formulate</w:t>
            </w:r>
            <w:r w:rsidRPr="000A5A15">
              <w:rPr>
                <w:rFonts w:ascii="Times New Roman" w:eastAsia="Times New Roman" w:hAnsi="Times New Roman"/>
                <w:sz w:val="24"/>
                <w:szCs w:val="24"/>
              </w:rPr>
              <w:t xml:space="preserve"> centroids of any combination or individual bodies.</w:t>
            </w:r>
          </w:p>
          <w:p w14:paraId="2CF8C55D" w14:textId="1F4710E6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)</w:t>
            </w:r>
          </w:p>
        </w:tc>
        <w:tc>
          <w:tcPr>
            <w:tcW w:w="1883" w:type="dxa"/>
            <w:shd w:val="clear" w:color="auto" w:fill="auto"/>
          </w:tcPr>
          <w:p w14:paraId="379C730E" w14:textId="77777777" w:rsidR="00CF6408" w:rsidRPr="000A5A15" w:rsidRDefault="00CF6408" w:rsidP="00CF6408">
            <w:pPr>
              <w:spacing w:after="0" w:line="24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CLO6</w:t>
            </w:r>
            <w:r w:rsidRPr="00A415F9">
              <w:rPr>
                <w:rFonts w:ascii="Times New Roman" w:hAnsi="Times New Roman"/>
              </w:rPr>
              <w:t xml:space="preserve"> (</w:t>
            </w:r>
            <w:r w:rsidRPr="00DB527F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Estimate</w:t>
            </w:r>
            <w:r w:rsidRPr="000A5A15">
              <w:rPr>
                <w:rFonts w:ascii="Times New Roman" w:eastAsia="Times New Roman" w:hAnsi="Times New Roman"/>
                <w:sz w:val="24"/>
                <w:szCs w:val="24"/>
              </w:rPr>
              <w:t xml:space="preserve"> quantitative value of relative distribution of area about any reference point or axis.</w:t>
            </w:r>
          </w:p>
          <w:p w14:paraId="5EB84FAF" w14:textId="0A7EA569" w:rsidR="00CF6408" w:rsidRPr="00A415F9" w:rsidRDefault="00CF6408" w:rsidP="00FC387E">
            <w:pPr>
              <w:ind w:left="360"/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)</w:t>
            </w:r>
          </w:p>
        </w:tc>
        <w:tc>
          <w:tcPr>
            <w:tcW w:w="1849" w:type="dxa"/>
            <w:shd w:val="clear" w:color="auto" w:fill="auto"/>
          </w:tcPr>
          <w:p w14:paraId="5FD5D0AD" w14:textId="5A196896" w:rsidR="00CF6408" w:rsidRPr="004214DC" w:rsidRDefault="00CF6408" w:rsidP="00FC387E">
            <w:pPr>
              <w:tabs>
                <w:tab w:val="left" w:pos="1710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A415F9">
              <w:rPr>
                <w:rFonts w:ascii="Times New Roman" w:hAnsi="Times New Roman"/>
              </w:rPr>
              <w:t>CLO7 (</w:t>
            </w:r>
            <w:r w:rsidRPr="00DB527F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Evaluate</w:t>
            </w:r>
            <w:r w:rsidRPr="000A5A15">
              <w:rPr>
                <w:rFonts w:ascii="Times New Roman" w:eastAsia="Times New Roman" w:hAnsi="Times New Roman"/>
                <w:sz w:val="24"/>
                <w:szCs w:val="24"/>
              </w:rPr>
              <w:t xml:space="preserve"> dynamic behavior of bodies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A415F9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CF6408" w:rsidRPr="000603D1" w14:paraId="2612EC3B" w14:textId="77777777" w:rsidTr="00FC387E">
        <w:trPr>
          <w:trHeight w:val="296"/>
          <w:jc w:val="center"/>
        </w:trPr>
        <w:tc>
          <w:tcPr>
            <w:tcW w:w="2213" w:type="dxa"/>
            <w:shd w:val="clear" w:color="auto" w:fill="auto"/>
          </w:tcPr>
          <w:p w14:paraId="06EE4320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Assignment</w:t>
            </w:r>
          </w:p>
        </w:tc>
        <w:tc>
          <w:tcPr>
            <w:tcW w:w="1796" w:type="dxa"/>
            <w:shd w:val="clear" w:color="auto" w:fill="auto"/>
          </w:tcPr>
          <w:p w14:paraId="7D91D772" w14:textId="77777777" w:rsidR="00CF6408" w:rsidRPr="00A415F9" w:rsidRDefault="00CF6408" w:rsidP="00CF640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49" w:type="dxa"/>
            <w:shd w:val="clear" w:color="auto" w:fill="auto"/>
          </w:tcPr>
          <w:p w14:paraId="5F0332CA" w14:textId="7777777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</w:p>
        </w:tc>
        <w:tc>
          <w:tcPr>
            <w:tcW w:w="1686" w:type="dxa"/>
            <w:shd w:val="clear" w:color="auto" w:fill="auto"/>
          </w:tcPr>
          <w:p w14:paraId="18C04B53" w14:textId="7777777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</w:p>
        </w:tc>
        <w:tc>
          <w:tcPr>
            <w:tcW w:w="1533" w:type="dxa"/>
            <w:shd w:val="clear" w:color="auto" w:fill="auto"/>
          </w:tcPr>
          <w:p w14:paraId="24165DC3" w14:textId="7777777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</w:p>
        </w:tc>
        <w:tc>
          <w:tcPr>
            <w:tcW w:w="1533" w:type="dxa"/>
            <w:shd w:val="clear" w:color="auto" w:fill="auto"/>
          </w:tcPr>
          <w:p w14:paraId="0917B492" w14:textId="15328003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66FC85D5" wp14:editId="23A1E748">
                  <wp:extent cx="361950" cy="1524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83" w:type="dxa"/>
            <w:shd w:val="clear" w:color="auto" w:fill="auto"/>
          </w:tcPr>
          <w:p w14:paraId="6D76F763" w14:textId="7777777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</w:p>
        </w:tc>
        <w:tc>
          <w:tcPr>
            <w:tcW w:w="1849" w:type="dxa"/>
            <w:shd w:val="clear" w:color="auto" w:fill="auto"/>
          </w:tcPr>
          <w:p w14:paraId="07FD9392" w14:textId="76CB423E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00A739F7" wp14:editId="15263BA7">
                  <wp:extent cx="361950" cy="1524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F6408" w:rsidRPr="000603D1" w14:paraId="4D3E9325" w14:textId="77777777" w:rsidTr="00FC387E">
        <w:trPr>
          <w:trHeight w:val="278"/>
          <w:jc w:val="center"/>
        </w:trPr>
        <w:tc>
          <w:tcPr>
            <w:tcW w:w="2213" w:type="dxa"/>
            <w:shd w:val="clear" w:color="auto" w:fill="auto"/>
          </w:tcPr>
          <w:p w14:paraId="3EFD6302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Quiz</w:t>
            </w:r>
          </w:p>
        </w:tc>
        <w:tc>
          <w:tcPr>
            <w:tcW w:w="1796" w:type="dxa"/>
            <w:shd w:val="clear" w:color="auto" w:fill="auto"/>
          </w:tcPr>
          <w:p w14:paraId="19CC19D2" w14:textId="77777777" w:rsidR="00CF6408" w:rsidRPr="00A415F9" w:rsidRDefault="00CF6408" w:rsidP="00CF640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49" w:type="dxa"/>
            <w:shd w:val="clear" w:color="auto" w:fill="auto"/>
          </w:tcPr>
          <w:p w14:paraId="46075BD0" w14:textId="7777777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</w:p>
        </w:tc>
        <w:tc>
          <w:tcPr>
            <w:tcW w:w="1686" w:type="dxa"/>
            <w:shd w:val="clear" w:color="auto" w:fill="auto"/>
          </w:tcPr>
          <w:p w14:paraId="235A2231" w14:textId="67079BF8" w:rsidR="00CF6408" w:rsidRPr="00A415F9" w:rsidRDefault="00CF6408" w:rsidP="00FC387E">
            <w:pPr>
              <w:rPr>
                <w:rFonts w:ascii="Times New Roman" w:hAnsi="Times New Roma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2A675654" wp14:editId="5ACC3484">
                  <wp:extent cx="361950" cy="1524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3" w:type="dxa"/>
            <w:shd w:val="clear" w:color="auto" w:fill="auto"/>
          </w:tcPr>
          <w:p w14:paraId="53DE6D4B" w14:textId="70E6492F" w:rsidR="00CF6408" w:rsidRPr="00A415F9" w:rsidRDefault="00CF6408" w:rsidP="00FC387E">
            <w:pPr>
              <w:pStyle w:val="ListParagraph"/>
              <w:rPr>
                <w:noProof/>
                <w:lang w:val="en-IN" w:eastAsia="en-I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5967A4B0" wp14:editId="33FFA193">
                  <wp:extent cx="361950" cy="15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3" w:type="dxa"/>
            <w:shd w:val="clear" w:color="auto" w:fill="auto"/>
          </w:tcPr>
          <w:p w14:paraId="1713B8A1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</w:p>
        </w:tc>
        <w:tc>
          <w:tcPr>
            <w:tcW w:w="1883" w:type="dxa"/>
            <w:shd w:val="clear" w:color="auto" w:fill="auto"/>
          </w:tcPr>
          <w:p w14:paraId="6A9EBEEB" w14:textId="7E492CB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7825E6E9" wp14:editId="2A1B8EFC">
                  <wp:extent cx="361950" cy="1524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9" w:type="dxa"/>
            <w:shd w:val="clear" w:color="auto" w:fill="auto"/>
          </w:tcPr>
          <w:p w14:paraId="670F33AE" w14:textId="77777777" w:rsidR="00CF6408" w:rsidRPr="00A415F9" w:rsidRDefault="00CF6408" w:rsidP="00FC387E">
            <w:pPr>
              <w:pStyle w:val="ListParagraph"/>
              <w:rPr>
                <w:noProof/>
                <w:lang w:val="en-IN" w:eastAsia="en-IN"/>
              </w:rPr>
            </w:pPr>
          </w:p>
        </w:tc>
      </w:tr>
      <w:tr w:rsidR="00CF6408" w:rsidRPr="000603D1" w14:paraId="07243053" w14:textId="77777777" w:rsidTr="00FC387E">
        <w:trPr>
          <w:trHeight w:val="278"/>
          <w:jc w:val="center"/>
        </w:trPr>
        <w:tc>
          <w:tcPr>
            <w:tcW w:w="2213" w:type="dxa"/>
            <w:shd w:val="clear" w:color="auto" w:fill="auto"/>
          </w:tcPr>
          <w:p w14:paraId="749FD2B9" w14:textId="77777777" w:rsidR="00CF6408" w:rsidRPr="00A415F9" w:rsidRDefault="00CF6408" w:rsidP="00FC387E">
            <w:pPr>
              <w:jc w:val="both"/>
              <w:rPr>
                <w:rFonts w:ascii="Times New Roman" w:hAnsi="Times New Roman"/>
              </w:rPr>
            </w:pPr>
            <w:r w:rsidRPr="00A415F9">
              <w:rPr>
                <w:rFonts w:ascii="Times New Roman" w:hAnsi="Times New Roman"/>
              </w:rPr>
              <w:t>Class Test</w:t>
            </w:r>
          </w:p>
        </w:tc>
        <w:tc>
          <w:tcPr>
            <w:tcW w:w="1796" w:type="dxa"/>
            <w:shd w:val="clear" w:color="auto" w:fill="auto"/>
          </w:tcPr>
          <w:p w14:paraId="3263ECB5" w14:textId="7777777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</w:p>
        </w:tc>
        <w:tc>
          <w:tcPr>
            <w:tcW w:w="1749" w:type="dxa"/>
            <w:shd w:val="clear" w:color="auto" w:fill="auto"/>
          </w:tcPr>
          <w:p w14:paraId="3E7CAC01" w14:textId="77777777" w:rsidR="00CF6408" w:rsidRPr="00A415F9" w:rsidRDefault="00CF6408" w:rsidP="00CF640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686" w:type="dxa"/>
            <w:shd w:val="clear" w:color="auto" w:fill="auto"/>
          </w:tcPr>
          <w:p w14:paraId="4FDF6A72" w14:textId="24860632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6118819D" wp14:editId="58F75BB5">
                  <wp:extent cx="361950" cy="152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3" w:type="dxa"/>
            <w:shd w:val="clear" w:color="auto" w:fill="auto"/>
          </w:tcPr>
          <w:p w14:paraId="49036736" w14:textId="57C30FAE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04313F60" wp14:editId="29D7D2E9">
                  <wp:extent cx="361950" cy="1524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33" w:type="dxa"/>
            <w:shd w:val="clear" w:color="auto" w:fill="auto"/>
          </w:tcPr>
          <w:p w14:paraId="229B6D9E" w14:textId="77777777" w:rsidR="00CF6408" w:rsidRPr="00A415F9" w:rsidRDefault="00CF6408" w:rsidP="00FC387E">
            <w:pPr>
              <w:rPr>
                <w:rFonts w:ascii="Times New Roman" w:hAnsi="Times New Roman"/>
              </w:rPr>
            </w:pPr>
          </w:p>
        </w:tc>
        <w:tc>
          <w:tcPr>
            <w:tcW w:w="1883" w:type="dxa"/>
            <w:shd w:val="clear" w:color="auto" w:fill="auto"/>
          </w:tcPr>
          <w:p w14:paraId="3FC9088F" w14:textId="77777777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</w:p>
        </w:tc>
        <w:tc>
          <w:tcPr>
            <w:tcW w:w="1849" w:type="dxa"/>
            <w:shd w:val="clear" w:color="auto" w:fill="auto"/>
          </w:tcPr>
          <w:p w14:paraId="1E5A3EB4" w14:textId="628931B5" w:rsidR="00CF6408" w:rsidRPr="00A415F9" w:rsidRDefault="00CF6408" w:rsidP="00FC387E">
            <w:pPr>
              <w:pStyle w:val="ListParagraph"/>
              <w:rPr>
                <w:rFonts w:ascii="Times New Roman" w:hAnsi="Times New Roman"/>
              </w:rPr>
            </w:pPr>
            <w:r w:rsidRPr="00A415F9">
              <w:rPr>
                <w:noProof/>
                <w:lang w:val="en-IN" w:eastAsia="en-IN"/>
              </w:rPr>
              <w:drawing>
                <wp:inline distT="0" distB="0" distL="0" distR="0" wp14:anchorId="70590975" wp14:editId="3EBC8D65">
                  <wp:extent cx="361950" cy="152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2FA88C" w14:textId="77777777" w:rsidR="00CF6408" w:rsidRDefault="00CF6408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670DC3B2" w14:textId="77777777" w:rsidR="00CF6408" w:rsidRDefault="00CF6408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74567354" w14:textId="5762095B" w:rsidR="00A62BB5" w:rsidRDefault="00A62BB5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Text books:</w:t>
      </w:r>
    </w:p>
    <w:p w14:paraId="3BDB4FA4" w14:textId="77777777" w:rsidR="005127E5" w:rsidRPr="00141715" w:rsidRDefault="005127E5" w:rsidP="00CA1ED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</w:rPr>
      </w:pPr>
      <w:bookmarkStart w:id="0" w:name="_Hlk40955309"/>
      <w:r w:rsidRPr="00141715">
        <w:rPr>
          <w:rFonts w:ascii="Times New Roman" w:hAnsi="Times New Roman"/>
          <w:sz w:val="24"/>
        </w:rPr>
        <w:t xml:space="preserve">S.S. </w:t>
      </w:r>
      <w:proofErr w:type="spellStart"/>
      <w:r w:rsidRPr="00141715">
        <w:rPr>
          <w:rFonts w:ascii="Times New Roman" w:hAnsi="Times New Roman"/>
          <w:sz w:val="24"/>
        </w:rPr>
        <w:t>Bhavikatti</w:t>
      </w:r>
      <w:proofErr w:type="spellEnd"/>
      <w:r w:rsidRPr="00141715">
        <w:rPr>
          <w:rFonts w:ascii="Times New Roman" w:hAnsi="Times New Roman"/>
          <w:sz w:val="24"/>
        </w:rPr>
        <w:t xml:space="preserve">, Engineering Mechanics, New Age International Ltd </w:t>
      </w:r>
      <w:r w:rsidRPr="00141715">
        <w:rPr>
          <w:rFonts w:ascii="Times New Roman" w:hAnsi="Times New Roman"/>
          <w:b/>
          <w:bCs/>
          <w:color w:val="333333"/>
          <w:sz w:val="24"/>
        </w:rPr>
        <w:t>ISBN-13:</w:t>
      </w:r>
      <w:r w:rsidRPr="00141715">
        <w:rPr>
          <w:rFonts w:ascii="Times New Roman" w:hAnsi="Times New Roman"/>
          <w:color w:val="333333"/>
          <w:sz w:val="24"/>
          <w:shd w:val="clear" w:color="auto" w:fill="FFFFFF"/>
        </w:rPr>
        <w:t xml:space="preserve"> 978-8122433739</w:t>
      </w:r>
    </w:p>
    <w:p w14:paraId="678B2609" w14:textId="77777777" w:rsidR="005127E5" w:rsidRPr="00141715" w:rsidRDefault="005127E5" w:rsidP="00CA1ED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</w:rPr>
      </w:pPr>
      <w:r w:rsidRPr="00141715">
        <w:rPr>
          <w:rFonts w:ascii="Times New Roman" w:hAnsi="Times New Roman"/>
          <w:sz w:val="36"/>
          <w:szCs w:val="24"/>
        </w:rPr>
        <w:t xml:space="preserve"> </w:t>
      </w:r>
      <w:r w:rsidRPr="00141715">
        <w:rPr>
          <w:rFonts w:ascii="Times New Roman" w:hAnsi="Times New Roman"/>
          <w:sz w:val="24"/>
        </w:rPr>
        <w:t xml:space="preserve">Sadhu Singh, Engineering Mechanics, Umesh </w:t>
      </w:r>
      <w:proofErr w:type="gramStart"/>
      <w:r w:rsidRPr="00141715">
        <w:rPr>
          <w:rFonts w:ascii="Times New Roman" w:hAnsi="Times New Roman"/>
          <w:sz w:val="24"/>
        </w:rPr>
        <w:t>Publication  ISBN</w:t>
      </w:r>
      <w:proofErr w:type="gramEnd"/>
      <w:r w:rsidRPr="00141715">
        <w:rPr>
          <w:rFonts w:ascii="Times New Roman" w:hAnsi="Times New Roman"/>
          <w:sz w:val="24"/>
        </w:rPr>
        <w:t xml:space="preserve">-13   </w:t>
      </w:r>
      <w:r w:rsidRPr="00141715">
        <w:rPr>
          <w:rFonts w:ascii="Times New Roman" w:hAnsi="Times New Roman"/>
          <w:color w:val="222222"/>
          <w:sz w:val="24"/>
          <w:shd w:val="clear" w:color="auto" w:fill="FFFFFF"/>
        </w:rPr>
        <w:t>978-81-7409-260-1</w:t>
      </w:r>
    </w:p>
    <w:p w14:paraId="603F10D8" w14:textId="77777777" w:rsidR="005127E5" w:rsidRPr="00141715" w:rsidRDefault="005127E5" w:rsidP="00CA1ED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</w:rPr>
      </w:pPr>
      <w:r w:rsidRPr="00141715">
        <w:rPr>
          <w:rFonts w:ascii="Times New Roman" w:hAnsi="Times New Roman"/>
          <w:sz w:val="24"/>
        </w:rPr>
        <w:t xml:space="preserve"> D.S </w:t>
      </w:r>
      <w:proofErr w:type="gramStart"/>
      <w:r w:rsidRPr="00141715">
        <w:rPr>
          <w:rFonts w:ascii="Times New Roman" w:hAnsi="Times New Roman"/>
          <w:sz w:val="24"/>
        </w:rPr>
        <w:t>Kumar ,</w:t>
      </w:r>
      <w:proofErr w:type="gramEnd"/>
      <w:r w:rsidRPr="00141715">
        <w:rPr>
          <w:rFonts w:ascii="Times New Roman" w:hAnsi="Times New Roman"/>
          <w:sz w:val="24"/>
        </w:rPr>
        <w:t xml:space="preserve"> Engineering Mechanics, S.K. </w:t>
      </w:r>
      <w:proofErr w:type="spellStart"/>
      <w:r w:rsidRPr="00141715">
        <w:rPr>
          <w:rFonts w:ascii="Times New Roman" w:hAnsi="Times New Roman"/>
          <w:sz w:val="24"/>
        </w:rPr>
        <w:t>kataria</w:t>
      </w:r>
      <w:proofErr w:type="spellEnd"/>
      <w:r w:rsidRPr="00141715">
        <w:rPr>
          <w:rFonts w:ascii="Times New Roman" w:hAnsi="Times New Roman"/>
          <w:sz w:val="24"/>
        </w:rPr>
        <w:t xml:space="preserve"> and son  ISBN:  </w:t>
      </w:r>
      <w:r w:rsidRPr="00141715">
        <w:rPr>
          <w:rFonts w:ascii="Times New Roman" w:hAnsi="Times New Roman"/>
          <w:color w:val="000000"/>
          <w:sz w:val="24"/>
          <w:shd w:val="clear" w:color="auto" w:fill="FFFFFF"/>
        </w:rPr>
        <w:t>978-93-5014-292-9</w:t>
      </w:r>
    </w:p>
    <w:p w14:paraId="6E7605AF" w14:textId="77777777" w:rsidR="005127E5" w:rsidRPr="00141715" w:rsidRDefault="005127E5" w:rsidP="00CA1ED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141715">
        <w:rPr>
          <w:rFonts w:ascii="Times New Roman" w:hAnsi="Times New Roman"/>
          <w:sz w:val="24"/>
          <w:szCs w:val="24"/>
        </w:rPr>
        <w:t>Engineering Mechanics Lab Manual</w:t>
      </w:r>
    </w:p>
    <w:bookmarkEnd w:id="0"/>
    <w:p w14:paraId="6BAE6F17" w14:textId="77777777" w:rsidR="005127E5" w:rsidRPr="00D473CF" w:rsidRDefault="005127E5" w:rsidP="00A62BB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7210D2D2" w14:textId="77777777" w:rsidR="00A62BB5" w:rsidRPr="00D473CF" w:rsidRDefault="00A62BB5" w:rsidP="00A62BB5">
      <w:pPr>
        <w:tabs>
          <w:tab w:val="left" w:pos="720"/>
          <w:tab w:val="left" w:pos="1440"/>
          <w:tab w:val="center" w:pos="4514"/>
        </w:tabs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D473CF">
        <w:rPr>
          <w:rFonts w:ascii="Times New Roman" w:eastAsia="Times New Roman" w:hAnsi="Times New Roman"/>
          <w:b/>
          <w:sz w:val="24"/>
          <w:szCs w:val="24"/>
        </w:rPr>
        <w:t>Reference books:</w:t>
      </w:r>
    </w:p>
    <w:p w14:paraId="29F0DB7C" w14:textId="77777777" w:rsidR="005127E5" w:rsidRPr="00732F72" w:rsidRDefault="005127E5" w:rsidP="00CA1ED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32F72">
        <w:rPr>
          <w:rFonts w:ascii="Times New Roman" w:hAnsi="Times New Roman"/>
          <w:sz w:val="24"/>
          <w:szCs w:val="24"/>
        </w:rPr>
        <w:t xml:space="preserve">H. Shames &amp; G. K. M. Rao, Engineering Mechanics, Pearson Education, 2006 </w:t>
      </w:r>
      <w:r w:rsidRPr="00732F72">
        <w:rPr>
          <w:rStyle w:val="Emphasis"/>
          <w:rFonts w:ascii="Times New Roman" w:hAnsi="Times New Roman"/>
          <w:b/>
          <w:bCs/>
          <w:sz w:val="24"/>
          <w:szCs w:val="24"/>
        </w:rPr>
        <w:t>ISBN</w:t>
      </w:r>
      <w:r w:rsidRPr="00732F72">
        <w:rPr>
          <w:rFonts w:ascii="Times New Roman" w:hAnsi="Times New Roman"/>
          <w:sz w:val="24"/>
          <w:szCs w:val="24"/>
          <w:shd w:val="clear" w:color="auto" w:fill="FFFFFF"/>
        </w:rPr>
        <w:t xml:space="preserve"> 13: 9788177581232</w:t>
      </w:r>
    </w:p>
    <w:p w14:paraId="1820FB57" w14:textId="77777777" w:rsidR="005127E5" w:rsidRPr="007A4576" w:rsidRDefault="005127E5" w:rsidP="00CA1ED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732F72">
        <w:rPr>
          <w:rFonts w:ascii="Times New Roman" w:hAnsi="Times New Roman"/>
          <w:sz w:val="24"/>
          <w:szCs w:val="24"/>
        </w:rPr>
        <w:t xml:space="preserve">   Timoshenko, Engineering Mechanics, McGraw </w:t>
      </w:r>
      <w:proofErr w:type="gramStart"/>
      <w:r w:rsidRPr="00732F72">
        <w:rPr>
          <w:rFonts w:ascii="Times New Roman" w:hAnsi="Times New Roman"/>
          <w:sz w:val="24"/>
          <w:szCs w:val="24"/>
        </w:rPr>
        <w:t xml:space="preserve">Hill,  </w:t>
      </w:r>
      <w:r w:rsidRPr="00732F72">
        <w:rPr>
          <w:rStyle w:val="Emphasis"/>
          <w:rFonts w:ascii="Times New Roman" w:hAnsi="Times New Roman"/>
          <w:b/>
          <w:bCs/>
          <w:sz w:val="24"/>
          <w:szCs w:val="24"/>
        </w:rPr>
        <w:t>ISBN</w:t>
      </w:r>
      <w:proofErr w:type="gramEnd"/>
      <w:r w:rsidRPr="00732F72">
        <w:rPr>
          <w:rFonts w:ascii="Times New Roman" w:hAnsi="Times New Roman"/>
          <w:sz w:val="24"/>
          <w:szCs w:val="24"/>
          <w:shd w:val="clear" w:color="auto" w:fill="FFFFFF"/>
        </w:rPr>
        <w:t>: 9780070616806</w:t>
      </w:r>
    </w:p>
    <w:p w14:paraId="4967C631" w14:textId="77777777" w:rsidR="00A62BB5" w:rsidRPr="00D473CF" w:rsidRDefault="00A62BB5" w:rsidP="00A62BB5">
      <w:pPr>
        <w:spacing w:after="0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</w:p>
    <w:p w14:paraId="2D2B1A65" w14:textId="77777777" w:rsidR="00A62BB5" w:rsidRPr="00D473CF" w:rsidRDefault="00A62BB5" w:rsidP="00A62BB5">
      <w:pPr>
        <w:spacing w:after="0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 w:rsidRPr="00D473CF"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Other Reference materials:</w:t>
      </w:r>
    </w:p>
    <w:p w14:paraId="576916A4" w14:textId="77777777" w:rsidR="005127E5" w:rsidRPr="007A4576" w:rsidRDefault="00000000" w:rsidP="00CA1ED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hyperlink r:id="rId10" w:history="1">
        <w:r w:rsidR="005127E5" w:rsidRPr="007A4576">
          <w:rPr>
            <w:rStyle w:val="Hyperlink"/>
            <w:rFonts w:ascii="Times New Roman" w:hAnsi="Times New Roman"/>
            <w:bCs/>
            <w:sz w:val="24"/>
            <w:szCs w:val="24"/>
          </w:rPr>
          <w:t>https://nptel.ac.in/courses/112/103/112103109/</w:t>
        </w:r>
      </w:hyperlink>
    </w:p>
    <w:p w14:paraId="7596730F" w14:textId="77777777" w:rsidR="005127E5" w:rsidRPr="007A4576" w:rsidRDefault="00000000" w:rsidP="00CA1ED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hyperlink r:id="rId11" w:history="1">
        <w:r w:rsidR="005127E5" w:rsidRPr="007A4576">
          <w:rPr>
            <w:rStyle w:val="Hyperlink"/>
            <w:rFonts w:ascii="Times New Roman" w:hAnsi="Times New Roman"/>
            <w:bCs/>
            <w:sz w:val="24"/>
            <w:szCs w:val="24"/>
          </w:rPr>
          <w:t>https://www.iitg.ac.in/rkbc/me101/Presentation/L01-03.pdf</w:t>
        </w:r>
      </w:hyperlink>
    </w:p>
    <w:p w14:paraId="27C8EC5A" w14:textId="77777777" w:rsidR="005127E5" w:rsidRPr="007A4576" w:rsidRDefault="00000000" w:rsidP="00CA1ED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hyperlink r:id="rId12" w:history="1">
        <w:r w:rsidR="005127E5" w:rsidRPr="007A4576">
          <w:rPr>
            <w:rStyle w:val="Hyperlink"/>
            <w:rFonts w:ascii="Times New Roman" w:hAnsi="Times New Roman"/>
            <w:bCs/>
            <w:sz w:val="24"/>
            <w:szCs w:val="24"/>
          </w:rPr>
          <w:t>https://nptel.ac.in/courses/112/105/112105164/</w:t>
        </w:r>
      </w:hyperlink>
    </w:p>
    <w:p w14:paraId="622013BB" w14:textId="77777777" w:rsidR="005127E5" w:rsidRPr="007A4576" w:rsidRDefault="00000000" w:rsidP="00CA1ED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hyperlink r:id="rId13" w:history="1">
        <w:r w:rsidR="005127E5" w:rsidRPr="007A4576">
          <w:rPr>
            <w:rStyle w:val="Hyperlink"/>
            <w:rFonts w:ascii="Times New Roman" w:hAnsi="Times New Roman"/>
            <w:bCs/>
            <w:sz w:val="24"/>
            <w:szCs w:val="24"/>
          </w:rPr>
          <w:t>https://nptel.ac.in/courses/112/103/112103108/</w:t>
        </w:r>
      </w:hyperlink>
    </w:p>
    <w:p w14:paraId="30C93BC3" w14:textId="77777777" w:rsidR="00A62BB5" w:rsidRPr="00D473CF" w:rsidRDefault="00A62BB5" w:rsidP="00A62BB5">
      <w:pPr>
        <w:spacing w:after="0"/>
        <w:rPr>
          <w:rFonts w:ascii="Times New Roman" w:hAnsi="Times New Roman"/>
          <w:sz w:val="24"/>
          <w:szCs w:val="24"/>
        </w:rPr>
      </w:pPr>
    </w:p>
    <w:p w14:paraId="33066462" w14:textId="77777777" w:rsidR="00A62BB5" w:rsidRPr="00D473CF" w:rsidRDefault="00A62BB5" w:rsidP="00A62BB5">
      <w:pPr>
        <w:spacing w:after="0" w:line="240" w:lineRule="auto"/>
        <w:rPr>
          <w:rFonts w:ascii="Times New Roman" w:eastAsia="Times New Roman" w:hAnsi="Times New Roman"/>
          <w:color w:val="000000" w:themeColor="text1"/>
          <w:sz w:val="24"/>
          <w:szCs w:val="24"/>
          <w:lang w:val="en-IN"/>
        </w:rPr>
      </w:pPr>
    </w:p>
    <w:p w14:paraId="1745D474" w14:textId="77777777" w:rsidR="001319CE" w:rsidRPr="00D473CF" w:rsidRDefault="001319CE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sectPr w:rsidR="001319CE" w:rsidRPr="00D473CF" w:rsidSect="000D30B8">
      <w:footerReference w:type="default" r:id="rId14"/>
      <w:pgSz w:w="15840" w:h="12240" w:orient="landscape"/>
      <w:pgMar w:top="329" w:right="357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0B7E7" w14:textId="77777777" w:rsidR="005D7F9B" w:rsidRDefault="005D7F9B" w:rsidP="00137E00">
      <w:pPr>
        <w:spacing w:after="0" w:line="240" w:lineRule="auto"/>
      </w:pPr>
      <w:r>
        <w:separator/>
      </w:r>
    </w:p>
  </w:endnote>
  <w:endnote w:type="continuationSeparator" w:id="0">
    <w:p w14:paraId="2A5DA3BF" w14:textId="77777777" w:rsidR="005D7F9B" w:rsidRDefault="005D7F9B" w:rsidP="00137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BE2BFC0B84B449608F72D44CD39E76C6"/>
      </w:placeholder>
      <w:temporary/>
      <w:showingPlcHdr/>
    </w:sdtPr>
    <w:sdtContent>
      <w:p w14:paraId="385D001F" w14:textId="77777777" w:rsidR="002B0EEC" w:rsidRDefault="002B0EEC">
        <w:pPr>
          <w:pStyle w:val="Footer"/>
        </w:pPr>
        <w:r>
          <w:t>[Type text]</w:t>
        </w:r>
      </w:p>
    </w:sdtContent>
  </w:sdt>
  <w:p w14:paraId="62DA8684" w14:textId="77777777" w:rsidR="002B0EEC" w:rsidRDefault="002B0EEC" w:rsidP="00D236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E270A" w14:textId="77777777" w:rsidR="005D7F9B" w:rsidRDefault="005D7F9B" w:rsidP="00137E00">
      <w:pPr>
        <w:spacing w:after="0" w:line="240" w:lineRule="auto"/>
      </w:pPr>
      <w:r>
        <w:separator/>
      </w:r>
    </w:p>
  </w:footnote>
  <w:footnote w:type="continuationSeparator" w:id="0">
    <w:p w14:paraId="495FFD5B" w14:textId="77777777" w:rsidR="005D7F9B" w:rsidRDefault="005D7F9B" w:rsidP="00137E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4C0"/>
    <w:multiLevelType w:val="hybridMultilevel"/>
    <w:tmpl w:val="1B8C4B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DE1FFD"/>
    <w:multiLevelType w:val="hybridMultilevel"/>
    <w:tmpl w:val="5CD6D1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DA3E37"/>
    <w:multiLevelType w:val="hybridMultilevel"/>
    <w:tmpl w:val="E820B1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61500"/>
    <w:multiLevelType w:val="multilevel"/>
    <w:tmpl w:val="B498B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D94AF1"/>
    <w:multiLevelType w:val="hybridMultilevel"/>
    <w:tmpl w:val="67D8228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603D04"/>
    <w:multiLevelType w:val="hybridMultilevel"/>
    <w:tmpl w:val="6B1ED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51B65"/>
    <w:multiLevelType w:val="hybridMultilevel"/>
    <w:tmpl w:val="53D48526"/>
    <w:lvl w:ilvl="0" w:tplc="4009000F">
      <w:start w:val="1"/>
      <w:numFmt w:val="decimal"/>
      <w:lvlText w:val="%1."/>
      <w:lvlJc w:val="left"/>
      <w:pPr>
        <w:ind w:left="754" w:hanging="360"/>
      </w:pPr>
    </w:lvl>
    <w:lvl w:ilvl="1" w:tplc="40090019" w:tentative="1">
      <w:start w:val="1"/>
      <w:numFmt w:val="lowerLetter"/>
      <w:lvlText w:val="%2."/>
      <w:lvlJc w:val="left"/>
      <w:pPr>
        <w:ind w:left="1474" w:hanging="360"/>
      </w:pPr>
    </w:lvl>
    <w:lvl w:ilvl="2" w:tplc="4009001B" w:tentative="1">
      <w:start w:val="1"/>
      <w:numFmt w:val="lowerRoman"/>
      <w:lvlText w:val="%3."/>
      <w:lvlJc w:val="right"/>
      <w:pPr>
        <w:ind w:left="2194" w:hanging="180"/>
      </w:pPr>
    </w:lvl>
    <w:lvl w:ilvl="3" w:tplc="4009000F" w:tentative="1">
      <w:start w:val="1"/>
      <w:numFmt w:val="decimal"/>
      <w:lvlText w:val="%4."/>
      <w:lvlJc w:val="left"/>
      <w:pPr>
        <w:ind w:left="2914" w:hanging="360"/>
      </w:pPr>
    </w:lvl>
    <w:lvl w:ilvl="4" w:tplc="40090019" w:tentative="1">
      <w:start w:val="1"/>
      <w:numFmt w:val="lowerLetter"/>
      <w:lvlText w:val="%5."/>
      <w:lvlJc w:val="left"/>
      <w:pPr>
        <w:ind w:left="3634" w:hanging="360"/>
      </w:pPr>
    </w:lvl>
    <w:lvl w:ilvl="5" w:tplc="4009001B" w:tentative="1">
      <w:start w:val="1"/>
      <w:numFmt w:val="lowerRoman"/>
      <w:lvlText w:val="%6."/>
      <w:lvlJc w:val="right"/>
      <w:pPr>
        <w:ind w:left="4354" w:hanging="180"/>
      </w:pPr>
    </w:lvl>
    <w:lvl w:ilvl="6" w:tplc="4009000F" w:tentative="1">
      <w:start w:val="1"/>
      <w:numFmt w:val="decimal"/>
      <w:lvlText w:val="%7."/>
      <w:lvlJc w:val="left"/>
      <w:pPr>
        <w:ind w:left="5074" w:hanging="360"/>
      </w:pPr>
    </w:lvl>
    <w:lvl w:ilvl="7" w:tplc="40090019" w:tentative="1">
      <w:start w:val="1"/>
      <w:numFmt w:val="lowerLetter"/>
      <w:lvlText w:val="%8."/>
      <w:lvlJc w:val="left"/>
      <w:pPr>
        <w:ind w:left="5794" w:hanging="360"/>
      </w:pPr>
    </w:lvl>
    <w:lvl w:ilvl="8" w:tplc="40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7" w15:restartNumberingAfterBreak="0">
    <w:nsid w:val="72E214C5"/>
    <w:multiLevelType w:val="hybridMultilevel"/>
    <w:tmpl w:val="DEEA562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8" w15:restartNumberingAfterBreak="0">
    <w:nsid w:val="77000E78"/>
    <w:multiLevelType w:val="hybridMultilevel"/>
    <w:tmpl w:val="2CEEF49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392887">
    <w:abstractNumId w:val="2"/>
  </w:num>
  <w:num w:numId="2" w16cid:durableId="1603413212">
    <w:abstractNumId w:val="6"/>
  </w:num>
  <w:num w:numId="3" w16cid:durableId="17433012">
    <w:abstractNumId w:val="4"/>
  </w:num>
  <w:num w:numId="4" w16cid:durableId="1847745954">
    <w:abstractNumId w:val="0"/>
  </w:num>
  <w:num w:numId="5" w16cid:durableId="706947883">
    <w:abstractNumId w:val="3"/>
  </w:num>
  <w:num w:numId="6" w16cid:durableId="1035422710">
    <w:abstractNumId w:val="1"/>
  </w:num>
  <w:num w:numId="7" w16cid:durableId="1565487103">
    <w:abstractNumId w:val="7"/>
  </w:num>
  <w:num w:numId="8" w16cid:durableId="272910029">
    <w:abstractNumId w:val="5"/>
  </w:num>
  <w:num w:numId="9" w16cid:durableId="1882159696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ztDCzBGIjEwNLAyUdpeDU4uLM/DyQAotaAJqn7+ksAAAA"/>
  </w:docVars>
  <w:rsids>
    <w:rsidRoot w:val="00727394"/>
    <w:rsid w:val="0000383E"/>
    <w:rsid w:val="000041CF"/>
    <w:rsid w:val="00007AD5"/>
    <w:rsid w:val="00010A38"/>
    <w:rsid w:val="00013A2D"/>
    <w:rsid w:val="00013B41"/>
    <w:rsid w:val="00014861"/>
    <w:rsid w:val="00016A94"/>
    <w:rsid w:val="00021EBB"/>
    <w:rsid w:val="0002354A"/>
    <w:rsid w:val="00023AB9"/>
    <w:rsid w:val="000343D6"/>
    <w:rsid w:val="000371D8"/>
    <w:rsid w:val="00037F11"/>
    <w:rsid w:val="0004140B"/>
    <w:rsid w:val="0004320D"/>
    <w:rsid w:val="00045C6C"/>
    <w:rsid w:val="0004664B"/>
    <w:rsid w:val="00047B94"/>
    <w:rsid w:val="000519C9"/>
    <w:rsid w:val="000572CA"/>
    <w:rsid w:val="000576AE"/>
    <w:rsid w:val="0006374D"/>
    <w:rsid w:val="00063D5D"/>
    <w:rsid w:val="00064060"/>
    <w:rsid w:val="0006637C"/>
    <w:rsid w:val="00067544"/>
    <w:rsid w:val="00067CA2"/>
    <w:rsid w:val="00067CC6"/>
    <w:rsid w:val="0007171A"/>
    <w:rsid w:val="00074155"/>
    <w:rsid w:val="00075AF7"/>
    <w:rsid w:val="00075BF2"/>
    <w:rsid w:val="000802C8"/>
    <w:rsid w:val="00081550"/>
    <w:rsid w:val="000864BB"/>
    <w:rsid w:val="000870DA"/>
    <w:rsid w:val="00093957"/>
    <w:rsid w:val="00093E3B"/>
    <w:rsid w:val="0009432C"/>
    <w:rsid w:val="00094877"/>
    <w:rsid w:val="00095AA7"/>
    <w:rsid w:val="00096277"/>
    <w:rsid w:val="000A00E0"/>
    <w:rsid w:val="000A201F"/>
    <w:rsid w:val="000A2B40"/>
    <w:rsid w:val="000A2BB8"/>
    <w:rsid w:val="000A30A3"/>
    <w:rsid w:val="000A36A9"/>
    <w:rsid w:val="000A51A5"/>
    <w:rsid w:val="000A5771"/>
    <w:rsid w:val="000B043C"/>
    <w:rsid w:val="000B204B"/>
    <w:rsid w:val="000B2728"/>
    <w:rsid w:val="000B2929"/>
    <w:rsid w:val="000B3BBB"/>
    <w:rsid w:val="000B3EDC"/>
    <w:rsid w:val="000B5530"/>
    <w:rsid w:val="000B58C8"/>
    <w:rsid w:val="000C1BCC"/>
    <w:rsid w:val="000D18A7"/>
    <w:rsid w:val="000D30B8"/>
    <w:rsid w:val="000D55E9"/>
    <w:rsid w:val="000D5F6F"/>
    <w:rsid w:val="000E2B20"/>
    <w:rsid w:val="000E2BB1"/>
    <w:rsid w:val="000E3EF3"/>
    <w:rsid w:val="000E4810"/>
    <w:rsid w:val="000E7148"/>
    <w:rsid w:val="000F03B1"/>
    <w:rsid w:val="000F23A1"/>
    <w:rsid w:val="000F4E24"/>
    <w:rsid w:val="000F679A"/>
    <w:rsid w:val="000F69A6"/>
    <w:rsid w:val="000F7C33"/>
    <w:rsid w:val="00101DDE"/>
    <w:rsid w:val="0010486D"/>
    <w:rsid w:val="00106F65"/>
    <w:rsid w:val="00107052"/>
    <w:rsid w:val="001104A8"/>
    <w:rsid w:val="001151C5"/>
    <w:rsid w:val="0011520A"/>
    <w:rsid w:val="00116BE8"/>
    <w:rsid w:val="00122608"/>
    <w:rsid w:val="001243DD"/>
    <w:rsid w:val="0012472A"/>
    <w:rsid w:val="00124893"/>
    <w:rsid w:val="00124997"/>
    <w:rsid w:val="001275A1"/>
    <w:rsid w:val="00127E91"/>
    <w:rsid w:val="001319CE"/>
    <w:rsid w:val="00133B5D"/>
    <w:rsid w:val="00134241"/>
    <w:rsid w:val="00135A3A"/>
    <w:rsid w:val="00135AF4"/>
    <w:rsid w:val="001365E3"/>
    <w:rsid w:val="00137E00"/>
    <w:rsid w:val="00142127"/>
    <w:rsid w:val="00142948"/>
    <w:rsid w:val="00145688"/>
    <w:rsid w:val="00145F2F"/>
    <w:rsid w:val="001472BF"/>
    <w:rsid w:val="00152641"/>
    <w:rsid w:val="00152E6E"/>
    <w:rsid w:val="00153AE9"/>
    <w:rsid w:val="00156922"/>
    <w:rsid w:val="00156E56"/>
    <w:rsid w:val="00162424"/>
    <w:rsid w:val="00164355"/>
    <w:rsid w:val="0016476D"/>
    <w:rsid w:val="00165EBE"/>
    <w:rsid w:val="00166B6B"/>
    <w:rsid w:val="00167968"/>
    <w:rsid w:val="00170252"/>
    <w:rsid w:val="00173399"/>
    <w:rsid w:val="001739C9"/>
    <w:rsid w:val="00175725"/>
    <w:rsid w:val="001759CD"/>
    <w:rsid w:val="00176D7B"/>
    <w:rsid w:val="00177B25"/>
    <w:rsid w:val="00180028"/>
    <w:rsid w:val="00181D4D"/>
    <w:rsid w:val="0018241F"/>
    <w:rsid w:val="00182AC8"/>
    <w:rsid w:val="0018403A"/>
    <w:rsid w:val="0018526C"/>
    <w:rsid w:val="0018770C"/>
    <w:rsid w:val="001907AD"/>
    <w:rsid w:val="00192AD7"/>
    <w:rsid w:val="00192B21"/>
    <w:rsid w:val="00195E06"/>
    <w:rsid w:val="00196E2B"/>
    <w:rsid w:val="001A1D08"/>
    <w:rsid w:val="001A20E2"/>
    <w:rsid w:val="001A2DB1"/>
    <w:rsid w:val="001A651F"/>
    <w:rsid w:val="001A6F4F"/>
    <w:rsid w:val="001B5558"/>
    <w:rsid w:val="001B5DCC"/>
    <w:rsid w:val="001B6ECB"/>
    <w:rsid w:val="001C07E1"/>
    <w:rsid w:val="001C1645"/>
    <w:rsid w:val="001C3D7D"/>
    <w:rsid w:val="001C43A3"/>
    <w:rsid w:val="001C622F"/>
    <w:rsid w:val="001D0F21"/>
    <w:rsid w:val="001D49F3"/>
    <w:rsid w:val="001D4BBD"/>
    <w:rsid w:val="001D51C0"/>
    <w:rsid w:val="001D64D1"/>
    <w:rsid w:val="001E0417"/>
    <w:rsid w:val="001E0699"/>
    <w:rsid w:val="001E0B74"/>
    <w:rsid w:val="001E44E1"/>
    <w:rsid w:val="001E5131"/>
    <w:rsid w:val="001E5947"/>
    <w:rsid w:val="001F120B"/>
    <w:rsid w:val="001F192B"/>
    <w:rsid w:val="001F36AD"/>
    <w:rsid w:val="002026BC"/>
    <w:rsid w:val="00204E9F"/>
    <w:rsid w:val="00206AE9"/>
    <w:rsid w:val="00211BF2"/>
    <w:rsid w:val="00211DE4"/>
    <w:rsid w:val="00212468"/>
    <w:rsid w:val="00214D0F"/>
    <w:rsid w:val="00214DDF"/>
    <w:rsid w:val="00216DB7"/>
    <w:rsid w:val="002221B0"/>
    <w:rsid w:val="00222ABC"/>
    <w:rsid w:val="00224874"/>
    <w:rsid w:val="00232C92"/>
    <w:rsid w:val="00233A92"/>
    <w:rsid w:val="0023495D"/>
    <w:rsid w:val="00236662"/>
    <w:rsid w:val="00242896"/>
    <w:rsid w:val="002450FE"/>
    <w:rsid w:val="00245FC8"/>
    <w:rsid w:val="00251902"/>
    <w:rsid w:val="00251CF6"/>
    <w:rsid w:val="00253F06"/>
    <w:rsid w:val="00254D03"/>
    <w:rsid w:val="00260301"/>
    <w:rsid w:val="002620CE"/>
    <w:rsid w:val="00270EA3"/>
    <w:rsid w:val="002711F8"/>
    <w:rsid w:val="00271FCC"/>
    <w:rsid w:val="002723CD"/>
    <w:rsid w:val="00272746"/>
    <w:rsid w:val="00274E7B"/>
    <w:rsid w:val="002806A1"/>
    <w:rsid w:val="00280A56"/>
    <w:rsid w:val="00283796"/>
    <w:rsid w:val="002864BF"/>
    <w:rsid w:val="002868A7"/>
    <w:rsid w:val="0028707B"/>
    <w:rsid w:val="002914E7"/>
    <w:rsid w:val="00294599"/>
    <w:rsid w:val="00296A13"/>
    <w:rsid w:val="002A00D4"/>
    <w:rsid w:val="002A3CFC"/>
    <w:rsid w:val="002A4471"/>
    <w:rsid w:val="002A5B6B"/>
    <w:rsid w:val="002A715D"/>
    <w:rsid w:val="002B0EEC"/>
    <w:rsid w:val="002B1277"/>
    <w:rsid w:val="002B3EBD"/>
    <w:rsid w:val="002B47F9"/>
    <w:rsid w:val="002B528E"/>
    <w:rsid w:val="002B55CE"/>
    <w:rsid w:val="002B7B5E"/>
    <w:rsid w:val="002C32A8"/>
    <w:rsid w:val="002C3587"/>
    <w:rsid w:val="002C44BA"/>
    <w:rsid w:val="002D1895"/>
    <w:rsid w:val="002D3FCB"/>
    <w:rsid w:val="002D6AB6"/>
    <w:rsid w:val="002D6C4F"/>
    <w:rsid w:val="002D6F1A"/>
    <w:rsid w:val="002E0AD0"/>
    <w:rsid w:val="002E2B8C"/>
    <w:rsid w:val="002E3333"/>
    <w:rsid w:val="002E48EE"/>
    <w:rsid w:val="002F111F"/>
    <w:rsid w:val="002F4511"/>
    <w:rsid w:val="002F7A6C"/>
    <w:rsid w:val="003001B4"/>
    <w:rsid w:val="00300AFA"/>
    <w:rsid w:val="00302199"/>
    <w:rsid w:val="003029C0"/>
    <w:rsid w:val="00304E5F"/>
    <w:rsid w:val="00305940"/>
    <w:rsid w:val="003072AF"/>
    <w:rsid w:val="00307920"/>
    <w:rsid w:val="003104DB"/>
    <w:rsid w:val="00313EA6"/>
    <w:rsid w:val="00321ACA"/>
    <w:rsid w:val="00322E32"/>
    <w:rsid w:val="00323F77"/>
    <w:rsid w:val="00324B20"/>
    <w:rsid w:val="00325784"/>
    <w:rsid w:val="00326463"/>
    <w:rsid w:val="0033194A"/>
    <w:rsid w:val="00334636"/>
    <w:rsid w:val="00335C27"/>
    <w:rsid w:val="0034046F"/>
    <w:rsid w:val="00342F63"/>
    <w:rsid w:val="003466AA"/>
    <w:rsid w:val="0035080C"/>
    <w:rsid w:val="00362F5D"/>
    <w:rsid w:val="00363820"/>
    <w:rsid w:val="00365DF0"/>
    <w:rsid w:val="003666DF"/>
    <w:rsid w:val="003676A4"/>
    <w:rsid w:val="00372114"/>
    <w:rsid w:val="00375A20"/>
    <w:rsid w:val="00377215"/>
    <w:rsid w:val="00377FC8"/>
    <w:rsid w:val="00380345"/>
    <w:rsid w:val="00382853"/>
    <w:rsid w:val="003840CD"/>
    <w:rsid w:val="003848E5"/>
    <w:rsid w:val="0039276D"/>
    <w:rsid w:val="00392C64"/>
    <w:rsid w:val="0039701E"/>
    <w:rsid w:val="0039761B"/>
    <w:rsid w:val="003A01A4"/>
    <w:rsid w:val="003A0E62"/>
    <w:rsid w:val="003A1745"/>
    <w:rsid w:val="003A638E"/>
    <w:rsid w:val="003A6F55"/>
    <w:rsid w:val="003B1D66"/>
    <w:rsid w:val="003B450A"/>
    <w:rsid w:val="003B4590"/>
    <w:rsid w:val="003B482B"/>
    <w:rsid w:val="003B6D81"/>
    <w:rsid w:val="003C37EA"/>
    <w:rsid w:val="003C429D"/>
    <w:rsid w:val="003C46A5"/>
    <w:rsid w:val="003C49A8"/>
    <w:rsid w:val="003C5493"/>
    <w:rsid w:val="003C60C2"/>
    <w:rsid w:val="003D0832"/>
    <w:rsid w:val="003D4D9E"/>
    <w:rsid w:val="003D7C33"/>
    <w:rsid w:val="003E06A2"/>
    <w:rsid w:val="003E0A1A"/>
    <w:rsid w:val="003E270A"/>
    <w:rsid w:val="003E3FFD"/>
    <w:rsid w:val="003E739D"/>
    <w:rsid w:val="003E7A09"/>
    <w:rsid w:val="003F23F7"/>
    <w:rsid w:val="003F4D91"/>
    <w:rsid w:val="0040095B"/>
    <w:rsid w:val="00402717"/>
    <w:rsid w:val="00402EA4"/>
    <w:rsid w:val="00403108"/>
    <w:rsid w:val="00406FD4"/>
    <w:rsid w:val="00410CC8"/>
    <w:rsid w:val="00411113"/>
    <w:rsid w:val="0041332D"/>
    <w:rsid w:val="00413C1F"/>
    <w:rsid w:val="00414D68"/>
    <w:rsid w:val="0042299A"/>
    <w:rsid w:val="004263CF"/>
    <w:rsid w:val="004278F6"/>
    <w:rsid w:val="004279C3"/>
    <w:rsid w:val="00430982"/>
    <w:rsid w:val="004311B2"/>
    <w:rsid w:val="004338C0"/>
    <w:rsid w:val="00434259"/>
    <w:rsid w:val="004346B9"/>
    <w:rsid w:val="004357CC"/>
    <w:rsid w:val="00435E61"/>
    <w:rsid w:val="00436D90"/>
    <w:rsid w:val="0044452E"/>
    <w:rsid w:val="00444ECB"/>
    <w:rsid w:val="004452D5"/>
    <w:rsid w:val="004459C3"/>
    <w:rsid w:val="00447763"/>
    <w:rsid w:val="00451CE3"/>
    <w:rsid w:val="00453210"/>
    <w:rsid w:val="00454F06"/>
    <w:rsid w:val="00456594"/>
    <w:rsid w:val="00461193"/>
    <w:rsid w:val="00461FED"/>
    <w:rsid w:val="00465061"/>
    <w:rsid w:val="00465CC3"/>
    <w:rsid w:val="00467802"/>
    <w:rsid w:val="004716C5"/>
    <w:rsid w:val="00474921"/>
    <w:rsid w:val="00474E02"/>
    <w:rsid w:val="0047541E"/>
    <w:rsid w:val="00475C9E"/>
    <w:rsid w:val="0047650B"/>
    <w:rsid w:val="00482124"/>
    <w:rsid w:val="00483B49"/>
    <w:rsid w:val="00491324"/>
    <w:rsid w:val="00491CE4"/>
    <w:rsid w:val="0049433C"/>
    <w:rsid w:val="004A11D0"/>
    <w:rsid w:val="004A4659"/>
    <w:rsid w:val="004A7091"/>
    <w:rsid w:val="004B331C"/>
    <w:rsid w:val="004B3BFB"/>
    <w:rsid w:val="004B6520"/>
    <w:rsid w:val="004C2820"/>
    <w:rsid w:val="004C4FA1"/>
    <w:rsid w:val="004C605F"/>
    <w:rsid w:val="004C6B00"/>
    <w:rsid w:val="004C7511"/>
    <w:rsid w:val="004D11D9"/>
    <w:rsid w:val="004D2459"/>
    <w:rsid w:val="004D358B"/>
    <w:rsid w:val="004D4A7D"/>
    <w:rsid w:val="004D5BB5"/>
    <w:rsid w:val="004D642B"/>
    <w:rsid w:val="004D6E0B"/>
    <w:rsid w:val="004E0B52"/>
    <w:rsid w:val="004E1300"/>
    <w:rsid w:val="004E29E0"/>
    <w:rsid w:val="004E3566"/>
    <w:rsid w:val="004E57B1"/>
    <w:rsid w:val="004E5C43"/>
    <w:rsid w:val="004F1744"/>
    <w:rsid w:val="004F1E29"/>
    <w:rsid w:val="004F3E8F"/>
    <w:rsid w:val="004F5219"/>
    <w:rsid w:val="004F64B5"/>
    <w:rsid w:val="00500486"/>
    <w:rsid w:val="0050148F"/>
    <w:rsid w:val="00505C11"/>
    <w:rsid w:val="0050697D"/>
    <w:rsid w:val="005075AE"/>
    <w:rsid w:val="0051053D"/>
    <w:rsid w:val="005127E5"/>
    <w:rsid w:val="005134D5"/>
    <w:rsid w:val="00513669"/>
    <w:rsid w:val="0051587A"/>
    <w:rsid w:val="00520029"/>
    <w:rsid w:val="00522451"/>
    <w:rsid w:val="00523A14"/>
    <w:rsid w:val="00532E32"/>
    <w:rsid w:val="0053389E"/>
    <w:rsid w:val="00535457"/>
    <w:rsid w:val="00536708"/>
    <w:rsid w:val="00537BC4"/>
    <w:rsid w:val="00541AF9"/>
    <w:rsid w:val="0054220D"/>
    <w:rsid w:val="00542BA3"/>
    <w:rsid w:val="00543C15"/>
    <w:rsid w:val="0054644F"/>
    <w:rsid w:val="00546927"/>
    <w:rsid w:val="00547A9B"/>
    <w:rsid w:val="005501F2"/>
    <w:rsid w:val="00550421"/>
    <w:rsid w:val="00551D9A"/>
    <w:rsid w:val="00555B9B"/>
    <w:rsid w:val="00557C94"/>
    <w:rsid w:val="00560A25"/>
    <w:rsid w:val="00561EBB"/>
    <w:rsid w:val="005634E6"/>
    <w:rsid w:val="005639B3"/>
    <w:rsid w:val="00566567"/>
    <w:rsid w:val="00567A6E"/>
    <w:rsid w:val="00571B50"/>
    <w:rsid w:val="00575466"/>
    <w:rsid w:val="00577EBB"/>
    <w:rsid w:val="005802C7"/>
    <w:rsid w:val="00581D38"/>
    <w:rsid w:val="00581DA5"/>
    <w:rsid w:val="005858C1"/>
    <w:rsid w:val="005872E1"/>
    <w:rsid w:val="00596F01"/>
    <w:rsid w:val="005A098E"/>
    <w:rsid w:val="005A3600"/>
    <w:rsid w:val="005A3E6C"/>
    <w:rsid w:val="005A7D7A"/>
    <w:rsid w:val="005B34E6"/>
    <w:rsid w:val="005B702F"/>
    <w:rsid w:val="005B7C9E"/>
    <w:rsid w:val="005C0199"/>
    <w:rsid w:val="005C4008"/>
    <w:rsid w:val="005C403A"/>
    <w:rsid w:val="005C4B22"/>
    <w:rsid w:val="005C533E"/>
    <w:rsid w:val="005D1A0A"/>
    <w:rsid w:val="005D3146"/>
    <w:rsid w:val="005D5DAB"/>
    <w:rsid w:val="005D769F"/>
    <w:rsid w:val="005D7F9B"/>
    <w:rsid w:val="005E025F"/>
    <w:rsid w:val="005E02D2"/>
    <w:rsid w:val="005E129E"/>
    <w:rsid w:val="005E3860"/>
    <w:rsid w:val="005E5666"/>
    <w:rsid w:val="005F0E74"/>
    <w:rsid w:val="005F29CB"/>
    <w:rsid w:val="00600E22"/>
    <w:rsid w:val="006127B1"/>
    <w:rsid w:val="0061440D"/>
    <w:rsid w:val="00621F1F"/>
    <w:rsid w:val="006221FA"/>
    <w:rsid w:val="00626C6C"/>
    <w:rsid w:val="006303DD"/>
    <w:rsid w:val="006314FD"/>
    <w:rsid w:val="0063155A"/>
    <w:rsid w:val="00633990"/>
    <w:rsid w:val="00634DA7"/>
    <w:rsid w:val="0063550E"/>
    <w:rsid w:val="00636407"/>
    <w:rsid w:val="006424CF"/>
    <w:rsid w:val="0064736C"/>
    <w:rsid w:val="00651C77"/>
    <w:rsid w:val="00653082"/>
    <w:rsid w:val="0065411E"/>
    <w:rsid w:val="00670409"/>
    <w:rsid w:val="00671E3F"/>
    <w:rsid w:val="00671FC4"/>
    <w:rsid w:val="006739F7"/>
    <w:rsid w:val="0067413F"/>
    <w:rsid w:val="00674698"/>
    <w:rsid w:val="00675BE6"/>
    <w:rsid w:val="00676260"/>
    <w:rsid w:val="0067655E"/>
    <w:rsid w:val="006875D4"/>
    <w:rsid w:val="006919EE"/>
    <w:rsid w:val="00692F60"/>
    <w:rsid w:val="006932E2"/>
    <w:rsid w:val="00693EFD"/>
    <w:rsid w:val="00695554"/>
    <w:rsid w:val="006A0799"/>
    <w:rsid w:val="006A58F5"/>
    <w:rsid w:val="006A6BBD"/>
    <w:rsid w:val="006B0130"/>
    <w:rsid w:val="006B3BC4"/>
    <w:rsid w:val="006B4C30"/>
    <w:rsid w:val="006B65AE"/>
    <w:rsid w:val="006B6EE0"/>
    <w:rsid w:val="006C39BE"/>
    <w:rsid w:val="006C3F4A"/>
    <w:rsid w:val="006C40FE"/>
    <w:rsid w:val="006C5956"/>
    <w:rsid w:val="006C5FBC"/>
    <w:rsid w:val="006C6A8E"/>
    <w:rsid w:val="006C6B56"/>
    <w:rsid w:val="006D05BC"/>
    <w:rsid w:val="006D0ED2"/>
    <w:rsid w:val="006E6C12"/>
    <w:rsid w:val="006E77B9"/>
    <w:rsid w:val="006E77C0"/>
    <w:rsid w:val="006F0689"/>
    <w:rsid w:val="006F2387"/>
    <w:rsid w:val="00705280"/>
    <w:rsid w:val="00705A6F"/>
    <w:rsid w:val="00705CCD"/>
    <w:rsid w:val="00706159"/>
    <w:rsid w:val="00707955"/>
    <w:rsid w:val="007112AC"/>
    <w:rsid w:val="00711A77"/>
    <w:rsid w:val="00720D79"/>
    <w:rsid w:val="007210AB"/>
    <w:rsid w:val="00727394"/>
    <w:rsid w:val="00727FF5"/>
    <w:rsid w:val="007347F4"/>
    <w:rsid w:val="00737BEA"/>
    <w:rsid w:val="007421B9"/>
    <w:rsid w:val="00743ECA"/>
    <w:rsid w:val="007466F8"/>
    <w:rsid w:val="00750A42"/>
    <w:rsid w:val="00752923"/>
    <w:rsid w:val="00752A39"/>
    <w:rsid w:val="00754251"/>
    <w:rsid w:val="00754350"/>
    <w:rsid w:val="00754C2B"/>
    <w:rsid w:val="00756392"/>
    <w:rsid w:val="00756552"/>
    <w:rsid w:val="007568DD"/>
    <w:rsid w:val="00760B6B"/>
    <w:rsid w:val="007614DA"/>
    <w:rsid w:val="007620FA"/>
    <w:rsid w:val="00766693"/>
    <w:rsid w:val="0077130C"/>
    <w:rsid w:val="00772518"/>
    <w:rsid w:val="00772627"/>
    <w:rsid w:val="00773863"/>
    <w:rsid w:val="007744FE"/>
    <w:rsid w:val="00774D0A"/>
    <w:rsid w:val="00783638"/>
    <w:rsid w:val="00785E84"/>
    <w:rsid w:val="007861F8"/>
    <w:rsid w:val="00787A16"/>
    <w:rsid w:val="00791BD8"/>
    <w:rsid w:val="00795FE6"/>
    <w:rsid w:val="007A0271"/>
    <w:rsid w:val="007A522C"/>
    <w:rsid w:val="007A6A7E"/>
    <w:rsid w:val="007A6F49"/>
    <w:rsid w:val="007A767F"/>
    <w:rsid w:val="007B366D"/>
    <w:rsid w:val="007B3777"/>
    <w:rsid w:val="007B4443"/>
    <w:rsid w:val="007B4D2C"/>
    <w:rsid w:val="007B4E32"/>
    <w:rsid w:val="007C0460"/>
    <w:rsid w:val="007C1EC4"/>
    <w:rsid w:val="007C367D"/>
    <w:rsid w:val="007C406B"/>
    <w:rsid w:val="007C7944"/>
    <w:rsid w:val="007D0CDF"/>
    <w:rsid w:val="007D2671"/>
    <w:rsid w:val="007D5854"/>
    <w:rsid w:val="007D5AE4"/>
    <w:rsid w:val="007E1E87"/>
    <w:rsid w:val="007E2EA9"/>
    <w:rsid w:val="007E4AA8"/>
    <w:rsid w:val="007F0558"/>
    <w:rsid w:val="007F4405"/>
    <w:rsid w:val="007F555C"/>
    <w:rsid w:val="00800557"/>
    <w:rsid w:val="00801BE7"/>
    <w:rsid w:val="00803114"/>
    <w:rsid w:val="008031FE"/>
    <w:rsid w:val="00803BA5"/>
    <w:rsid w:val="0080690D"/>
    <w:rsid w:val="00807B33"/>
    <w:rsid w:val="00810072"/>
    <w:rsid w:val="008137E2"/>
    <w:rsid w:val="00813C04"/>
    <w:rsid w:val="008147E0"/>
    <w:rsid w:val="008175CF"/>
    <w:rsid w:val="00820F03"/>
    <w:rsid w:val="00821EBD"/>
    <w:rsid w:val="00822994"/>
    <w:rsid w:val="00823315"/>
    <w:rsid w:val="00824211"/>
    <w:rsid w:val="0084031D"/>
    <w:rsid w:val="0084042D"/>
    <w:rsid w:val="00841115"/>
    <w:rsid w:val="00844201"/>
    <w:rsid w:val="00850995"/>
    <w:rsid w:val="008514E9"/>
    <w:rsid w:val="008524DD"/>
    <w:rsid w:val="00852EC6"/>
    <w:rsid w:val="00853AFE"/>
    <w:rsid w:val="00853D05"/>
    <w:rsid w:val="008540B3"/>
    <w:rsid w:val="00856BA8"/>
    <w:rsid w:val="00857E68"/>
    <w:rsid w:val="00860F6C"/>
    <w:rsid w:val="00861348"/>
    <w:rsid w:val="008653B3"/>
    <w:rsid w:val="0087033E"/>
    <w:rsid w:val="008719A8"/>
    <w:rsid w:val="00871BA9"/>
    <w:rsid w:val="00872633"/>
    <w:rsid w:val="00872765"/>
    <w:rsid w:val="00873494"/>
    <w:rsid w:val="00874931"/>
    <w:rsid w:val="00876184"/>
    <w:rsid w:val="008771F0"/>
    <w:rsid w:val="008809B1"/>
    <w:rsid w:val="00883DFB"/>
    <w:rsid w:val="00884168"/>
    <w:rsid w:val="00885500"/>
    <w:rsid w:val="00897044"/>
    <w:rsid w:val="008A0ED1"/>
    <w:rsid w:val="008A171A"/>
    <w:rsid w:val="008A3FE1"/>
    <w:rsid w:val="008A4302"/>
    <w:rsid w:val="008A6DEC"/>
    <w:rsid w:val="008A7AB3"/>
    <w:rsid w:val="008B03AE"/>
    <w:rsid w:val="008B1B39"/>
    <w:rsid w:val="008B1BBD"/>
    <w:rsid w:val="008B2EBF"/>
    <w:rsid w:val="008B5B7D"/>
    <w:rsid w:val="008B62AF"/>
    <w:rsid w:val="008B6E9C"/>
    <w:rsid w:val="008B7CE8"/>
    <w:rsid w:val="008C0420"/>
    <w:rsid w:val="008C09A4"/>
    <w:rsid w:val="008C0D68"/>
    <w:rsid w:val="008C569E"/>
    <w:rsid w:val="008C6290"/>
    <w:rsid w:val="008C6905"/>
    <w:rsid w:val="008D1428"/>
    <w:rsid w:val="008D3186"/>
    <w:rsid w:val="008D4195"/>
    <w:rsid w:val="008D51AF"/>
    <w:rsid w:val="008D6BCA"/>
    <w:rsid w:val="008E01CE"/>
    <w:rsid w:val="008E1403"/>
    <w:rsid w:val="008E3CE4"/>
    <w:rsid w:val="008E560D"/>
    <w:rsid w:val="008F1F4A"/>
    <w:rsid w:val="008F29D5"/>
    <w:rsid w:val="008F2B7A"/>
    <w:rsid w:val="008F66DE"/>
    <w:rsid w:val="00901D87"/>
    <w:rsid w:val="00903F97"/>
    <w:rsid w:val="009054E7"/>
    <w:rsid w:val="00906420"/>
    <w:rsid w:val="009134D5"/>
    <w:rsid w:val="00914A42"/>
    <w:rsid w:val="0091505E"/>
    <w:rsid w:val="00915E8C"/>
    <w:rsid w:val="00917486"/>
    <w:rsid w:val="009205FA"/>
    <w:rsid w:val="00921731"/>
    <w:rsid w:val="009223C2"/>
    <w:rsid w:val="00923920"/>
    <w:rsid w:val="00923DBC"/>
    <w:rsid w:val="009255D1"/>
    <w:rsid w:val="00930BF8"/>
    <w:rsid w:val="00932085"/>
    <w:rsid w:val="009327E1"/>
    <w:rsid w:val="009369CA"/>
    <w:rsid w:val="00943DFD"/>
    <w:rsid w:val="00950404"/>
    <w:rsid w:val="009517EE"/>
    <w:rsid w:val="00955CE6"/>
    <w:rsid w:val="00963CF6"/>
    <w:rsid w:val="00964BD1"/>
    <w:rsid w:val="009665F5"/>
    <w:rsid w:val="009714D3"/>
    <w:rsid w:val="00971C1B"/>
    <w:rsid w:val="00971EC0"/>
    <w:rsid w:val="00972798"/>
    <w:rsid w:val="00977B31"/>
    <w:rsid w:val="009803C5"/>
    <w:rsid w:val="009811FB"/>
    <w:rsid w:val="00984BF8"/>
    <w:rsid w:val="00986D8E"/>
    <w:rsid w:val="009873A2"/>
    <w:rsid w:val="009876DE"/>
    <w:rsid w:val="009929CD"/>
    <w:rsid w:val="00992F1B"/>
    <w:rsid w:val="00995778"/>
    <w:rsid w:val="00995ACC"/>
    <w:rsid w:val="009979FF"/>
    <w:rsid w:val="00997EAF"/>
    <w:rsid w:val="009A00E8"/>
    <w:rsid w:val="009A1213"/>
    <w:rsid w:val="009A66FF"/>
    <w:rsid w:val="009A6B8F"/>
    <w:rsid w:val="009A6D42"/>
    <w:rsid w:val="009A6F9F"/>
    <w:rsid w:val="009B1C7F"/>
    <w:rsid w:val="009B2731"/>
    <w:rsid w:val="009B3D50"/>
    <w:rsid w:val="009B3E0E"/>
    <w:rsid w:val="009B4B7E"/>
    <w:rsid w:val="009B7ACF"/>
    <w:rsid w:val="009C6DB2"/>
    <w:rsid w:val="009D06E0"/>
    <w:rsid w:val="009D1F3F"/>
    <w:rsid w:val="009D35F0"/>
    <w:rsid w:val="009D363A"/>
    <w:rsid w:val="009D3F93"/>
    <w:rsid w:val="009D4A9B"/>
    <w:rsid w:val="009D614B"/>
    <w:rsid w:val="009D75FD"/>
    <w:rsid w:val="009E027A"/>
    <w:rsid w:val="009E02D8"/>
    <w:rsid w:val="009E42AC"/>
    <w:rsid w:val="009F1AD4"/>
    <w:rsid w:val="00A04FE5"/>
    <w:rsid w:val="00A04FF1"/>
    <w:rsid w:val="00A112E2"/>
    <w:rsid w:val="00A1165A"/>
    <w:rsid w:val="00A12197"/>
    <w:rsid w:val="00A13107"/>
    <w:rsid w:val="00A14F19"/>
    <w:rsid w:val="00A1551E"/>
    <w:rsid w:val="00A20F14"/>
    <w:rsid w:val="00A23072"/>
    <w:rsid w:val="00A24DCD"/>
    <w:rsid w:val="00A25B0B"/>
    <w:rsid w:val="00A26291"/>
    <w:rsid w:val="00A276AD"/>
    <w:rsid w:val="00A30EDC"/>
    <w:rsid w:val="00A312FE"/>
    <w:rsid w:val="00A34A14"/>
    <w:rsid w:val="00A35545"/>
    <w:rsid w:val="00A42419"/>
    <w:rsid w:val="00A43DB3"/>
    <w:rsid w:val="00A44831"/>
    <w:rsid w:val="00A4704C"/>
    <w:rsid w:val="00A478C4"/>
    <w:rsid w:val="00A5265E"/>
    <w:rsid w:val="00A53680"/>
    <w:rsid w:val="00A53879"/>
    <w:rsid w:val="00A5797D"/>
    <w:rsid w:val="00A62BB5"/>
    <w:rsid w:val="00A63631"/>
    <w:rsid w:val="00A63D79"/>
    <w:rsid w:val="00A66D63"/>
    <w:rsid w:val="00A6740E"/>
    <w:rsid w:val="00A7036E"/>
    <w:rsid w:val="00A7195F"/>
    <w:rsid w:val="00A744CF"/>
    <w:rsid w:val="00A7727E"/>
    <w:rsid w:val="00A774CA"/>
    <w:rsid w:val="00A8305C"/>
    <w:rsid w:val="00A83CEB"/>
    <w:rsid w:val="00A86159"/>
    <w:rsid w:val="00A901BA"/>
    <w:rsid w:val="00A9320F"/>
    <w:rsid w:val="00A9566B"/>
    <w:rsid w:val="00A956C8"/>
    <w:rsid w:val="00A9585E"/>
    <w:rsid w:val="00A97E74"/>
    <w:rsid w:val="00AA16A6"/>
    <w:rsid w:val="00AA1938"/>
    <w:rsid w:val="00AA1DA5"/>
    <w:rsid w:val="00AA3207"/>
    <w:rsid w:val="00AA39A3"/>
    <w:rsid w:val="00AA50EF"/>
    <w:rsid w:val="00AA535A"/>
    <w:rsid w:val="00AB1B4D"/>
    <w:rsid w:val="00AB1F94"/>
    <w:rsid w:val="00AC27CF"/>
    <w:rsid w:val="00AD26A2"/>
    <w:rsid w:val="00AD4C85"/>
    <w:rsid w:val="00AE26BF"/>
    <w:rsid w:val="00AE7E1F"/>
    <w:rsid w:val="00AF4E3E"/>
    <w:rsid w:val="00AF6EB7"/>
    <w:rsid w:val="00AF7CCE"/>
    <w:rsid w:val="00B014CE"/>
    <w:rsid w:val="00B020E1"/>
    <w:rsid w:val="00B04D24"/>
    <w:rsid w:val="00B0743B"/>
    <w:rsid w:val="00B108A5"/>
    <w:rsid w:val="00B11FF8"/>
    <w:rsid w:val="00B14681"/>
    <w:rsid w:val="00B17384"/>
    <w:rsid w:val="00B21098"/>
    <w:rsid w:val="00B223F8"/>
    <w:rsid w:val="00B270DB"/>
    <w:rsid w:val="00B33DE7"/>
    <w:rsid w:val="00B34568"/>
    <w:rsid w:val="00B34668"/>
    <w:rsid w:val="00B34F95"/>
    <w:rsid w:val="00B37BCC"/>
    <w:rsid w:val="00B42056"/>
    <w:rsid w:val="00B433A7"/>
    <w:rsid w:val="00B44350"/>
    <w:rsid w:val="00B44916"/>
    <w:rsid w:val="00B4493B"/>
    <w:rsid w:val="00B467F2"/>
    <w:rsid w:val="00B4720C"/>
    <w:rsid w:val="00B5520B"/>
    <w:rsid w:val="00B62767"/>
    <w:rsid w:val="00B700ED"/>
    <w:rsid w:val="00B709E2"/>
    <w:rsid w:val="00B71183"/>
    <w:rsid w:val="00B7139D"/>
    <w:rsid w:val="00B768BA"/>
    <w:rsid w:val="00B8142E"/>
    <w:rsid w:val="00B82A50"/>
    <w:rsid w:val="00B83374"/>
    <w:rsid w:val="00B842A3"/>
    <w:rsid w:val="00B84822"/>
    <w:rsid w:val="00B84B52"/>
    <w:rsid w:val="00B8605E"/>
    <w:rsid w:val="00B8649E"/>
    <w:rsid w:val="00B925CA"/>
    <w:rsid w:val="00B93E58"/>
    <w:rsid w:val="00B9470A"/>
    <w:rsid w:val="00B9740A"/>
    <w:rsid w:val="00B978B5"/>
    <w:rsid w:val="00BA1160"/>
    <w:rsid w:val="00BA1E98"/>
    <w:rsid w:val="00BA3711"/>
    <w:rsid w:val="00BA6E5B"/>
    <w:rsid w:val="00BB184F"/>
    <w:rsid w:val="00BB39C8"/>
    <w:rsid w:val="00BB4E64"/>
    <w:rsid w:val="00BB5CD6"/>
    <w:rsid w:val="00BB6148"/>
    <w:rsid w:val="00BC0CCA"/>
    <w:rsid w:val="00BC1244"/>
    <w:rsid w:val="00BC144E"/>
    <w:rsid w:val="00BC4C53"/>
    <w:rsid w:val="00BC6BC2"/>
    <w:rsid w:val="00BC72EC"/>
    <w:rsid w:val="00BD1036"/>
    <w:rsid w:val="00BD1C53"/>
    <w:rsid w:val="00BD2F20"/>
    <w:rsid w:val="00BD5E0F"/>
    <w:rsid w:val="00BD6E71"/>
    <w:rsid w:val="00BE0254"/>
    <w:rsid w:val="00BE219D"/>
    <w:rsid w:val="00BE28E1"/>
    <w:rsid w:val="00BE2A17"/>
    <w:rsid w:val="00BE55E6"/>
    <w:rsid w:val="00BF1351"/>
    <w:rsid w:val="00BF6609"/>
    <w:rsid w:val="00BF7EB8"/>
    <w:rsid w:val="00C0322E"/>
    <w:rsid w:val="00C047F5"/>
    <w:rsid w:val="00C12CAC"/>
    <w:rsid w:val="00C162E0"/>
    <w:rsid w:val="00C20BC7"/>
    <w:rsid w:val="00C20E88"/>
    <w:rsid w:val="00C2133B"/>
    <w:rsid w:val="00C22C2A"/>
    <w:rsid w:val="00C22F6E"/>
    <w:rsid w:val="00C25118"/>
    <w:rsid w:val="00C2755F"/>
    <w:rsid w:val="00C30AF6"/>
    <w:rsid w:val="00C32248"/>
    <w:rsid w:val="00C336DA"/>
    <w:rsid w:val="00C33B7B"/>
    <w:rsid w:val="00C34EAE"/>
    <w:rsid w:val="00C351DC"/>
    <w:rsid w:val="00C37950"/>
    <w:rsid w:val="00C409FB"/>
    <w:rsid w:val="00C44CC5"/>
    <w:rsid w:val="00C44F04"/>
    <w:rsid w:val="00C60DB2"/>
    <w:rsid w:val="00C63600"/>
    <w:rsid w:val="00C6393A"/>
    <w:rsid w:val="00C63E0D"/>
    <w:rsid w:val="00C64F20"/>
    <w:rsid w:val="00C805C9"/>
    <w:rsid w:val="00C8371F"/>
    <w:rsid w:val="00C84757"/>
    <w:rsid w:val="00C870BA"/>
    <w:rsid w:val="00C87B17"/>
    <w:rsid w:val="00C87F9E"/>
    <w:rsid w:val="00C90E61"/>
    <w:rsid w:val="00C92BBB"/>
    <w:rsid w:val="00CA1ED5"/>
    <w:rsid w:val="00CA25F5"/>
    <w:rsid w:val="00CA2F90"/>
    <w:rsid w:val="00CA3275"/>
    <w:rsid w:val="00CA474F"/>
    <w:rsid w:val="00CA584C"/>
    <w:rsid w:val="00CA58C1"/>
    <w:rsid w:val="00CA73A3"/>
    <w:rsid w:val="00CA7C1F"/>
    <w:rsid w:val="00CB13C3"/>
    <w:rsid w:val="00CB450C"/>
    <w:rsid w:val="00CB72C2"/>
    <w:rsid w:val="00CC0E0B"/>
    <w:rsid w:val="00CC383A"/>
    <w:rsid w:val="00CC5B66"/>
    <w:rsid w:val="00CC6083"/>
    <w:rsid w:val="00CD1F78"/>
    <w:rsid w:val="00CD62AD"/>
    <w:rsid w:val="00CE071B"/>
    <w:rsid w:val="00CE59B9"/>
    <w:rsid w:val="00CE59F1"/>
    <w:rsid w:val="00CE72EC"/>
    <w:rsid w:val="00CF6408"/>
    <w:rsid w:val="00CF7F97"/>
    <w:rsid w:val="00D02EAB"/>
    <w:rsid w:val="00D035FB"/>
    <w:rsid w:val="00D039A5"/>
    <w:rsid w:val="00D072A1"/>
    <w:rsid w:val="00D12A51"/>
    <w:rsid w:val="00D13508"/>
    <w:rsid w:val="00D17E2E"/>
    <w:rsid w:val="00D17F34"/>
    <w:rsid w:val="00D201E5"/>
    <w:rsid w:val="00D20476"/>
    <w:rsid w:val="00D2064A"/>
    <w:rsid w:val="00D21D00"/>
    <w:rsid w:val="00D23610"/>
    <w:rsid w:val="00D24175"/>
    <w:rsid w:val="00D242FF"/>
    <w:rsid w:val="00D25006"/>
    <w:rsid w:val="00D344BB"/>
    <w:rsid w:val="00D35E3F"/>
    <w:rsid w:val="00D41DEA"/>
    <w:rsid w:val="00D473CF"/>
    <w:rsid w:val="00D5019E"/>
    <w:rsid w:val="00D531E6"/>
    <w:rsid w:val="00D6379C"/>
    <w:rsid w:val="00D64413"/>
    <w:rsid w:val="00D644E7"/>
    <w:rsid w:val="00D64738"/>
    <w:rsid w:val="00D64F1C"/>
    <w:rsid w:val="00D6627D"/>
    <w:rsid w:val="00D7097F"/>
    <w:rsid w:val="00D75967"/>
    <w:rsid w:val="00D80B65"/>
    <w:rsid w:val="00D82001"/>
    <w:rsid w:val="00D9089B"/>
    <w:rsid w:val="00D91AFA"/>
    <w:rsid w:val="00D92A3E"/>
    <w:rsid w:val="00DA0354"/>
    <w:rsid w:val="00DA2176"/>
    <w:rsid w:val="00DA2B56"/>
    <w:rsid w:val="00DA2DFF"/>
    <w:rsid w:val="00DA38BF"/>
    <w:rsid w:val="00DA4986"/>
    <w:rsid w:val="00DA5B10"/>
    <w:rsid w:val="00DB0349"/>
    <w:rsid w:val="00DB0B93"/>
    <w:rsid w:val="00DB1ADD"/>
    <w:rsid w:val="00DB527F"/>
    <w:rsid w:val="00DB72AD"/>
    <w:rsid w:val="00DD1210"/>
    <w:rsid w:val="00DD3359"/>
    <w:rsid w:val="00DD51BB"/>
    <w:rsid w:val="00DE1F30"/>
    <w:rsid w:val="00DE4137"/>
    <w:rsid w:val="00DE4825"/>
    <w:rsid w:val="00DE5A7A"/>
    <w:rsid w:val="00DE5B5A"/>
    <w:rsid w:val="00DF0BF7"/>
    <w:rsid w:val="00DF139A"/>
    <w:rsid w:val="00DF5897"/>
    <w:rsid w:val="00DF7326"/>
    <w:rsid w:val="00DF74DC"/>
    <w:rsid w:val="00E01228"/>
    <w:rsid w:val="00E01CDC"/>
    <w:rsid w:val="00E04053"/>
    <w:rsid w:val="00E04189"/>
    <w:rsid w:val="00E049C5"/>
    <w:rsid w:val="00E0596F"/>
    <w:rsid w:val="00E11B2D"/>
    <w:rsid w:val="00E13226"/>
    <w:rsid w:val="00E14F66"/>
    <w:rsid w:val="00E164CE"/>
    <w:rsid w:val="00E20957"/>
    <w:rsid w:val="00E21374"/>
    <w:rsid w:val="00E2273F"/>
    <w:rsid w:val="00E23E9C"/>
    <w:rsid w:val="00E3126D"/>
    <w:rsid w:val="00E315B2"/>
    <w:rsid w:val="00E31884"/>
    <w:rsid w:val="00E331E8"/>
    <w:rsid w:val="00E33F93"/>
    <w:rsid w:val="00E35485"/>
    <w:rsid w:val="00E47911"/>
    <w:rsid w:val="00E5095C"/>
    <w:rsid w:val="00E51D28"/>
    <w:rsid w:val="00E5489A"/>
    <w:rsid w:val="00E57012"/>
    <w:rsid w:val="00E570D6"/>
    <w:rsid w:val="00E608AE"/>
    <w:rsid w:val="00E63050"/>
    <w:rsid w:val="00E74A20"/>
    <w:rsid w:val="00E7525D"/>
    <w:rsid w:val="00E82788"/>
    <w:rsid w:val="00E873BF"/>
    <w:rsid w:val="00E8790E"/>
    <w:rsid w:val="00E91A7D"/>
    <w:rsid w:val="00E935F1"/>
    <w:rsid w:val="00E93FA0"/>
    <w:rsid w:val="00E94A89"/>
    <w:rsid w:val="00E95E07"/>
    <w:rsid w:val="00EA0F80"/>
    <w:rsid w:val="00EA1BC4"/>
    <w:rsid w:val="00EA1D57"/>
    <w:rsid w:val="00EA7FBF"/>
    <w:rsid w:val="00EB15AE"/>
    <w:rsid w:val="00EB2B44"/>
    <w:rsid w:val="00EB33D6"/>
    <w:rsid w:val="00EB3FEB"/>
    <w:rsid w:val="00EC20C1"/>
    <w:rsid w:val="00EC404F"/>
    <w:rsid w:val="00EC469B"/>
    <w:rsid w:val="00ED18C6"/>
    <w:rsid w:val="00ED1BBB"/>
    <w:rsid w:val="00ED497E"/>
    <w:rsid w:val="00ED6E90"/>
    <w:rsid w:val="00EE6BEE"/>
    <w:rsid w:val="00EF34BE"/>
    <w:rsid w:val="00EF34F7"/>
    <w:rsid w:val="00EF7463"/>
    <w:rsid w:val="00EF7823"/>
    <w:rsid w:val="00EF7A55"/>
    <w:rsid w:val="00F00EA0"/>
    <w:rsid w:val="00F02CF5"/>
    <w:rsid w:val="00F06893"/>
    <w:rsid w:val="00F06F81"/>
    <w:rsid w:val="00F1021E"/>
    <w:rsid w:val="00F13082"/>
    <w:rsid w:val="00F167E0"/>
    <w:rsid w:val="00F21852"/>
    <w:rsid w:val="00F24840"/>
    <w:rsid w:val="00F267E0"/>
    <w:rsid w:val="00F26A5D"/>
    <w:rsid w:val="00F302FC"/>
    <w:rsid w:val="00F329D9"/>
    <w:rsid w:val="00F344E5"/>
    <w:rsid w:val="00F35747"/>
    <w:rsid w:val="00F40111"/>
    <w:rsid w:val="00F40D3A"/>
    <w:rsid w:val="00F45530"/>
    <w:rsid w:val="00F5003F"/>
    <w:rsid w:val="00F51A39"/>
    <w:rsid w:val="00F53341"/>
    <w:rsid w:val="00F604A5"/>
    <w:rsid w:val="00F63911"/>
    <w:rsid w:val="00F74C2D"/>
    <w:rsid w:val="00F75063"/>
    <w:rsid w:val="00F7621F"/>
    <w:rsid w:val="00F76B62"/>
    <w:rsid w:val="00F8192B"/>
    <w:rsid w:val="00F8297A"/>
    <w:rsid w:val="00F85B3C"/>
    <w:rsid w:val="00F85D53"/>
    <w:rsid w:val="00F9246A"/>
    <w:rsid w:val="00FA1784"/>
    <w:rsid w:val="00FA219D"/>
    <w:rsid w:val="00FA23FB"/>
    <w:rsid w:val="00FA3FCC"/>
    <w:rsid w:val="00FA7642"/>
    <w:rsid w:val="00FB48DE"/>
    <w:rsid w:val="00FB516F"/>
    <w:rsid w:val="00FB58F4"/>
    <w:rsid w:val="00FB6826"/>
    <w:rsid w:val="00FB73EA"/>
    <w:rsid w:val="00FB7520"/>
    <w:rsid w:val="00FC1D4F"/>
    <w:rsid w:val="00FC2D20"/>
    <w:rsid w:val="00FC4F34"/>
    <w:rsid w:val="00FC7509"/>
    <w:rsid w:val="00FD0013"/>
    <w:rsid w:val="00FD12E2"/>
    <w:rsid w:val="00FD177E"/>
    <w:rsid w:val="00FD2561"/>
    <w:rsid w:val="00FD3761"/>
    <w:rsid w:val="00FD41DF"/>
    <w:rsid w:val="00FD4A12"/>
    <w:rsid w:val="00FD79D1"/>
    <w:rsid w:val="00FE10EA"/>
    <w:rsid w:val="00FE2038"/>
    <w:rsid w:val="00FE216D"/>
    <w:rsid w:val="00FE2352"/>
    <w:rsid w:val="00FE2B1E"/>
    <w:rsid w:val="00FE3A91"/>
    <w:rsid w:val="00FE49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4CD275"/>
  <w15:docId w15:val="{BDA7A3E9-ABD4-467F-B6CF-93D448F17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27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2B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00D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51053D"/>
    <w:pPr>
      <w:keepNext/>
      <w:spacing w:after="0" w:line="240" w:lineRule="auto"/>
      <w:jc w:val="both"/>
      <w:outlineLvl w:val="3"/>
    </w:pPr>
    <w:rPr>
      <w:rFonts w:ascii="Times New Roman" w:hAnsi="Times New Roman"/>
      <w:b/>
      <w:color w:val="000000"/>
      <w:sz w:val="20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73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E00"/>
  </w:style>
  <w:style w:type="paragraph" w:styleId="Footer">
    <w:name w:val="footer"/>
    <w:basedOn w:val="Normal"/>
    <w:link w:val="FooterChar"/>
    <w:uiPriority w:val="99"/>
    <w:unhideWhenUsed/>
    <w:rsid w:val="00137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E00"/>
  </w:style>
  <w:style w:type="paragraph" w:styleId="ListParagraph">
    <w:name w:val="List Paragraph"/>
    <w:basedOn w:val="Normal"/>
    <w:uiPriority w:val="34"/>
    <w:qFormat/>
    <w:rsid w:val="000F4E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70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0DA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B44916"/>
    <w:pPr>
      <w:tabs>
        <w:tab w:val="left" w:pos="1440"/>
      </w:tabs>
      <w:spacing w:after="0" w:line="360" w:lineRule="auto"/>
      <w:ind w:left="720"/>
    </w:pPr>
    <w:rPr>
      <w:rFonts w:ascii="Times New Roman" w:eastAsia="Times New Roman" w:hAnsi="Times New Roman"/>
      <w:b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44916"/>
    <w:rPr>
      <w:rFonts w:ascii="Times New Roman" w:eastAsia="Times New Roman" w:hAnsi="Times New Roman"/>
      <w:b/>
      <w:sz w:val="24"/>
    </w:rPr>
  </w:style>
  <w:style w:type="paragraph" w:styleId="NormalWeb">
    <w:name w:val="Normal (Web)"/>
    <w:basedOn w:val="Normal"/>
    <w:uiPriority w:val="99"/>
    <w:rsid w:val="00B3466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34668"/>
    <w:rPr>
      <w:b/>
      <w:bCs/>
      <w:color w:val="333333"/>
    </w:rPr>
  </w:style>
  <w:style w:type="character" w:customStyle="1" w:styleId="fn">
    <w:name w:val="fn"/>
    <w:basedOn w:val="DefaultParagraphFont"/>
    <w:rsid w:val="00B34668"/>
  </w:style>
  <w:style w:type="paragraph" w:styleId="Caption">
    <w:name w:val="caption"/>
    <w:basedOn w:val="Normal"/>
    <w:next w:val="Normal"/>
    <w:uiPriority w:val="35"/>
    <w:semiHidden/>
    <w:unhideWhenUsed/>
    <w:qFormat/>
    <w:rsid w:val="00A1165A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51053D"/>
    <w:rPr>
      <w:rFonts w:ascii="Times New Roman" w:hAnsi="Times New Roman"/>
      <w:b/>
      <w:color w:val="000000"/>
      <w:szCs w:val="24"/>
      <w:lang w:val="en-IN"/>
    </w:rPr>
  </w:style>
  <w:style w:type="character" w:customStyle="1" w:styleId="apple-converted-space">
    <w:name w:val="apple-converted-space"/>
    <w:basedOn w:val="DefaultParagraphFont"/>
    <w:rsid w:val="0067413F"/>
  </w:style>
  <w:style w:type="paragraph" w:customStyle="1" w:styleId="Default">
    <w:name w:val="Default"/>
    <w:rsid w:val="009979F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9A6F9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B4205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3">
    <w:name w:val="Table Grid3"/>
    <w:basedOn w:val="TableNormal"/>
    <w:next w:val="TableGrid"/>
    <w:uiPriority w:val="59"/>
    <w:rsid w:val="0038285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CC6083"/>
    <w:rPr>
      <w:color w:val="0000FF"/>
      <w:u w:val="single"/>
    </w:rPr>
  </w:style>
  <w:style w:type="table" w:customStyle="1" w:styleId="TableGrid4">
    <w:name w:val="Table Grid4"/>
    <w:basedOn w:val="TableNormal"/>
    <w:next w:val="TableGrid"/>
    <w:uiPriority w:val="59"/>
    <w:rsid w:val="00CC60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uthor">
    <w:name w:val="author"/>
    <w:basedOn w:val="DefaultParagraphFont"/>
    <w:rsid w:val="00CC6083"/>
  </w:style>
  <w:style w:type="table" w:customStyle="1" w:styleId="TableGrid5">
    <w:name w:val="Table Grid5"/>
    <w:basedOn w:val="TableNormal"/>
    <w:next w:val="TableGrid"/>
    <w:uiPriority w:val="59"/>
    <w:rsid w:val="00B014C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6">
    <w:name w:val="Table Grid6"/>
    <w:basedOn w:val="TableNormal"/>
    <w:next w:val="TableGrid"/>
    <w:uiPriority w:val="59"/>
    <w:rsid w:val="00B014C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7">
    <w:name w:val="Table Grid7"/>
    <w:basedOn w:val="TableNormal"/>
    <w:next w:val="TableGrid"/>
    <w:uiPriority w:val="59"/>
    <w:rsid w:val="00B014C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8">
    <w:name w:val="Table Grid8"/>
    <w:basedOn w:val="TableNormal"/>
    <w:next w:val="TableGrid"/>
    <w:uiPriority w:val="59"/>
    <w:rsid w:val="00B014C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9">
    <w:name w:val="Table Grid9"/>
    <w:basedOn w:val="TableNormal"/>
    <w:next w:val="TableGrid"/>
    <w:uiPriority w:val="59"/>
    <w:rsid w:val="00B014C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0">
    <w:name w:val="Table Grid10"/>
    <w:basedOn w:val="TableNormal"/>
    <w:next w:val="TableGrid"/>
    <w:uiPriority w:val="59"/>
    <w:rsid w:val="000E2BB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1">
    <w:name w:val="Table Grid11"/>
    <w:basedOn w:val="TableNormal"/>
    <w:next w:val="TableGrid"/>
    <w:uiPriority w:val="59"/>
    <w:rsid w:val="000E2BB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2">
    <w:name w:val="Table Grid12"/>
    <w:basedOn w:val="TableNormal"/>
    <w:next w:val="TableGrid"/>
    <w:uiPriority w:val="59"/>
    <w:rsid w:val="000E2BB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3">
    <w:name w:val="Table Grid13"/>
    <w:basedOn w:val="TableNormal"/>
    <w:next w:val="TableGrid"/>
    <w:uiPriority w:val="59"/>
    <w:rsid w:val="000E2BB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4">
    <w:name w:val="Table Grid14"/>
    <w:basedOn w:val="TableNormal"/>
    <w:next w:val="TableGrid"/>
    <w:uiPriority w:val="59"/>
    <w:rsid w:val="000E2BB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E2BB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customStyle="1" w:styleId="TableGrid15">
    <w:name w:val="Table Grid15"/>
    <w:basedOn w:val="TableNormal"/>
    <w:next w:val="TableGrid"/>
    <w:uiPriority w:val="59"/>
    <w:rsid w:val="000E2BB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6">
    <w:name w:val="Table Grid16"/>
    <w:basedOn w:val="TableNormal"/>
    <w:next w:val="TableGrid"/>
    <w:uiPriority w:val="59"/>
    <w:rsid w:val="007861F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7">
    <w:name w:val="Table Grid17"/>
    <w:basedOn w:val="TableNormal"/>
    <w:next w:val="TableGrid"/>
    <w:uiPriority w:val="59"/>
    <w:rsid w:val="002A00D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8">
    <w:name w:val="Table Grid18"/>
    <w:basedOn w:val="TableNormal"/>
    <w:next w:val="TableGrid"/>
    <w:uiPriority w:val="59"/>
    <w:rsid w:val="002A00D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9">
    <w:name w:val="Table Grid19"/>
    <w:basedOn w:val="TableNormal"/>
    <w:next w:val="TableGrid"/>
    <w:uiPriority w:val="59"/>
    <w:rsid w:val="002A00D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0">
    <w:name w:val="Table Grid20"/>
    <w:basedOn w:val="TableNormal"/>
    <w:next w:val="TableGrid"/>
    <w:uiPriority w:val="59"/>
    <w:rsid w:val="002A00D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2A00D4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table" w:customStyle="1" w:styleId="TableGrid21">
    <w:name w:val="Table Grid21"/>
    <w:basedOn w:val="TableNormal"/>
    <w:next w:val="TableGrid"/>
    <w:uiPriority w:val="59"/>
    <w:rsid w:val="002A00D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2">
    <w:name w:val="Table Grid22"/>
    <w:basedOn w:val="TableNormal"/>
    <w:next w:val="TableGrid"/>
    <w:uiPriority w:val="59"/>
    <w:rsid w:val="002A00D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3">
    <w:name w:val="Table Grid23"/>
    <w:basedOn w:val="TableNormal"/>
    <w:next w:val="TableGrid"/>
    <w:uiPriority w:val="59"/>
    <w:rsid w:val="002A00D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mphasis">
    <w:name w:val="Emphasis"/>
    <w:uiPriority w:val="20"/>
    <w:qFormat/>
    <w:rsid w:val="002A00D4"/>
    <w:rPr>
      <w:i/>
      <w:iCs/>
    </w:rPr>
  </w:style>
  <w:style w:type="character" w:customStyle="1" w:styleId="sheading">
    <w:name w:val="sheading"/>
    <w:basedOn w:val="DefaultParagraphFont"/>
    <w:rsid w:val="00B709E2"/>
  </w:style>
  <w:style w:type="character" w:customStyle="1" w:styleId="a-color-secondary">
    <w:name w:val="a-color-secondary"/>
    <w:basedOn w:val="DefaultParagraphFont"/>
    <w:rsid w:val="004309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ptel.ac.in/courses/112/103/112103108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ptel.ac.in/courses/112/105/112105164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itg.ac.in/rkbc/me101/Presentation/L01-03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ptel.ac.in/courses/112/103/112103109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E2BFC0B84B449608F72D44CD39E7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B1D07-B24B-42D2-98AE-8A491DCD6D6B}"/>
      </w:docPartPr>
      <w:docPartBody>
        <w:p w:rsidR="00752958" w:rsidRDefault="00752958" w:rsidP="00752958">
          <w:pPr>
            <w:pStyle w:val="BE2BFC0B84B449608F72D44CD39E76C6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2958"/>
    <w:rsid w:val="00137709"/>
    <w:rsid w:val="003047BB"/>
    <w:rsid w:val="00372B8F"/>
    <w:rsid w:val="004621F0"/>
    <w:rsid w:val="0056209B"/>
    <w:rsid w:val="005849BF"/>
    <w:rsid w:val="007103B2"/>
    <w:rsid w:val="00735510"/>
    <w:rsid w:val="00752958"/>
    <w:rsid w:val="007F424E"/>
    <w:rsid w:val="00842212"/>
    <w:rsid w:val="008C700A"/>
    <w:rsid w:val="008F30D6"/>
    <w:rsid w:val="0093406F"/>
    <w:rsid w:val="009839C6"/>
    <w:rsid w:val="00A06725"/>
    <w:rsid w:val="00B67E62"/>
    <w:rsid w:val="00B7431D"/>
    <w:rsid w:val="00BC4708"/>
    <w:rsid w:val="00BE1018"/>
    <w:rsid w:val="00BF171C"/>
    <w:rsid w:val="00C66E40"/>
    <w:rsid w:val="00CB1965"/>
    <w:rsid w:val="00DC7443"/>
    <w:rsid w:val="00F2334B"/>
    <w:rsid w:val="00F34B16"/>
    <w:rsid w:val="00FB4A74"/>
    <w:rsid w:val="00FC4F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7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2BFC0B84B449608F72D44CD39E76C6">
    <w:name w:val="BE2BFC0B84B449608F72D44CD39E76C6"/>
    <w:rsid w:val="007529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505478-834C-4C72-89C7-089101A93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97</Words>
  <Characters>511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chaudhary</dc:creator>
  <cp:lastModifiedBy>Ishaan Rastogi</cp:lastModifiedBy>
  <cp:revision>6</cp:revision>
  <cp:lastPrinted>2017-07-05T10:58:00Z</cp:lastPrinted>
  <dcterms:created xsi:type="dcterms:W3CDTF">2020-07-13T07:39:00Z</dcterms:created>
  <dcterms:modified xsi:type="dcterms:W3CDTF">2023-12-04T14:11:00Z</dcterms:modified>
</cp:coreProperties>
</file>